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83B4F" w14:textId="77777777" w:rsidR="000F4240" w:rsidRDefault="000F4240">
      <w:pPr>
        <w:pStyle w:val="FirstParagraph"/>
      </w:pPr>
    </w:p>
    <w:p w14:paraId="31383199" w14:textId="77777777" w:rsidR="000F4240" w:rsidRDefault="00000000">
      <w:pPr>
        <w:pStyle w:val="Heading1"/>
      </w:pPr>
      <w:bookmarkStart w:id="0" w:name="import-libraries"/>
      <w:r>
        <w:t>Import Libraries</w:t>
      </w:r>
    </w:p>
    <w:bookmarkEnd w:id="0"/>
    <w:p w14:paraId="53D383A3" w14:textId="1558BE19" w:rsidR="000F4240" w:rsidRDefault="00000000">
      <w:pPr>
        <w:pStyle w:val="SourceCode"/>
        <w:rPr>
          <w:rStyle w:val="NormalTok"/>
        </w:rPr>
      </w:pPr>
      <w:r>
        <w:rPr>
          <w:rStyle w:val="CommentTok"/>
        </w:rPr>
        <w:t>#Importing and Installing Required Modules and Libraries</w:t>
      </w:r>
      <w:r>
        <w:br/>
      </w:r>
      <w:r>
        <w:rPr>
          <w:rStyle w:val="OperatorTok"/>
        </w:rPr>
        <w:t>!</w:t>
      </w:r>
      <w:r>
        <w:rPr>
          <w:rStyle w:val="NormalTok"/>
        </w:rPr>
        <w:t>pip install tensorflow</w:t>
      </w:r>
      <w:r>
        <w:br/>
      </w:r>
      <w:r>
        <w:rPr>
          <w:rStyle w:val="OperatorTok"/>
        </w:rPr>
        <w:t>!</w:t>
      </w:r>
      <w:r>
        <w:rPr>
          <w:rStyle w:val="NormalTok"/>
        </w:rPr>
        <w:t>pip install basic_image_eda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colors </w:t>
      </w:r>
      <w:r>
        <w:rPr>
          <w:rStyle w:val="ImportTok"/>
        </w:rPr>
        <w:t>as</w:t>
      </w:r>
      <w:r>
        <w:rPr>
          <w:rStyle w:val="NormalTok"/>
        </w:rPr>
        <w:t xml:space="preserve"> mcolor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>sns.set_theme(style</w:t>
      </w:r>
      <w:r>
        <w:rPr>
          <w:rStyle w:val="OperatorTok"/>
        </w:rPr>
        <w:t>=</w:t>
      </w:r>
      <w:r>
        <w:rPr>
          <w:rStyle w:val="StringTok"/>
        </w:rPr>
        <w:t>"whitegrid"</w:t>
      </w:r>
      <w:r>
        <w:rPr>
          <w:rStyle w:val="NormalTok"/>
        </w:rPr>
        <w:t>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re </w:t>
      </w:r>
      <w:r>
        <w:rPr>
          <w:rStyle w:val="ImportTok"/>
        </w:rPr>
        <w:t>import</w:t>
      </w:r>
      <w:r>
        <w:rPr>
          <w:rStyle w:val="NormalTok"/>
        </w:rPr>
        <w:t xml:space="preserve"> sub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 </w:t>
      </w:r>
      <w:r>
        <w:rPr>
          <w:rStyle w:val="ImportTok"/>
        </w:rPr>
        <w:t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>import</w:t>
      </w:r>
      <w:r>
        <w:rPr>
          <w:rStyle w:val="NormalTok"/>
        </w:rPr>
        <w:t xml:space="preserve"> BatchNormaliza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>import</w:t>
      </w:r>
      <w:r>
        <w:rPr>
          <w:rStyle w:val="NormalTok"/>
        </w:rPr>
        <w:t xml:space="preserve"> Conv2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>import</w:t>
      </w:r>
      <w:r>
        <w:rPr>
          <w:rStyle w:val="NormalTok"/>
        </w:rPr>
        <w:t xml:space="preserve"> MaxPooling2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>import</w:t>
      </w:r>
      <w:r>
        <w:rPr>
          <w:rStyle w:val="NormalTok"/>
        </w:rPr>
        <w:t xml:space="preserve"> Activation, Flatten, Dropout, Dens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optimizers </w:t>
      </w:r>
      <w:r>
        <w:rPr>
          <w:rStyle w:val="ImportTok"/>
        </w:rPr>
        <w:t>import</w:t>
      </w:r>
      <w:r>
        <w:rPr>
          <w:rStyle w:val="NormalTok"/>
        </w:rPr>
        <w:t xml:space="preserve"> Ada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.preprocessing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 </w:t>
      </w:r>
      <w:r>
        <w:rPr>
          <w:rStyle w:val="ImportTok"/>
        </w:rPr>
        <w:t>import</w:t>
      </w:r>
      <w:r>
        <w:rPr>
          <w:rStyle w:val="NormalTok"/>
        </w:rPr>
        <w:t xml:space="preserve"> mode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sorflow.keras.preprocessing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age_dataset_from_directory</w:t>
      </w:r>
      <w:proofErr w:type="spellEnd"/>
    </w:p>
    <w:p w14:paraId="088171F8" w14:textId="68FDE300" w:rsidR="004572C8" w:rsidRDefault="004572C8">
      <w:pPr>
        <w:pStyle w:val="SourceCode"/>
        <w:rPr>
          <w:rStyle w:val="NormalTok"/>
        </w:rPr>
      </w:pPr>
    </w:p>
    <w:p w14:paraId="6B14C979" w14:textId="77777777" w:rsidR="004572C8" w:rsidRDefault="004572C8" w:rsidP="004572C8">
      <w:pPr>
        <w:pStyle w:val="Subtitle"/>
        <w:jc w:val="left"/>
      </w:pPr>
      <w:r>
        <w:t>OUTPUT</w:t>
      </w:r>
    </w:p>
    <w:p w14:paraId="746DE1DF" w14:textId="7562D1BA" w:rsidR="000F4240" w:rsidRPr="004572C8" w:rsidRDefault="00000000">
      <w:pPr>
        <w:pStyle w:val="SourceCode"/>
        <w:rPr>
          <w:color w:val="943634" w:themeColor="accent2" w:themeShade="BF"/>
        </w:rPr>
      </w:pP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 xml:space="preserve">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>\appdata\local\programs\python\python39\lib\site-packages (2.6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Requirement already satisfied: opt-</w:t>
      </w:r>
      <w:proofErr w:type="spellStart"/>
      <w:r w:rsidRPr="004572C8">
        <w:rPr>
          <w:rStyle w:val="VerbatimChar"/>
          <w:color w:val="943634" w:themeColor="accent2" w:themeShade="BF"/>
        </w:rPr>
        <w:t>einsum</w:t>
      </w:r>
      <w:proofErr w:type="spellEnd"/>
      <w:r w:rsidRPr="004572C8">
        <w:rPr>
          <w:rStyle w:val="VerbatimChar"/>
          <w:color w:val="943634" w:themeColor="accent2" w:themeShade="BF"/>
        </w:rPr>
        <w:t>~=3.3.0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3.3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astunparse</w:t>
      </w:r>
      <w:proofErr w:type="spellEnd"/>
      <w:r w:rsidRPr="004572C8">
        <w:rPr>
          <w:rStyle w:val="VerbatimChar"/>
          <w:color w:val="943634" w:themeColor="accent2" w:themeShade="BF"/>
        </w:rPr>
        <w:t>~=1.6.3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1.6.3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Requirement already satisfied: typing-extensions~=3.7.4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3.7.4.3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grpcio</w:t>
      </w:r>
      <w:proofErr w:type="spellEnd"/>
      <w:r w:rsidRPr="004572C8">
        <w:rPr>
          <w:rStyle w:val="VerbatimChar"/>
          <w:color w:val="943634" w:themeColor="accent2" w:themeShade="BF"/>
        </w:rPr>
        <w:t>&lt;2.0,&gt;=1.37.0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1.39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keras</w:t>
      </w:r>
      <w:proofErr w:type="spellEnd"/>
      <w:r w:rsidRPr="004572C8">
        <w:rPr>
          <w:rStyle w:val="VerbatimChar"/>
          <w:color w:val="943634" w:themeColor="accent2" w:themeShade="BF"/>
        </w:rPr>
        <w:t xml:space="preserve">-preprocessing~=1.1.2 in </w:t>
      </w:r>
      <w:r w:rsidRPr="004572C8">
        <w:rPr>
          <w:rStyle w:val="VerbatimChar"/>
          <w:color w:val="943634" w:themeColor="accent2" w:themeShade="BF"/>
        </w:rPr>
        <w:lastRenderedPageBreak/>
        <w:t>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1.1.2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numpy</w:t>
      </w:r>
      <w:proofErr w:type="spellEnd"/>
      <w:r w:rsidRPr="004572C8">
        <w:rPr>
          <w:rStyle w:val="VerbatimChar"/>
          <w:color w:val="943634" w:themeColor="accent2" w:themeShade="BF"/>
        </w:rPr>
        <w:t>~=1.19.2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1.19.5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-estimator~=2.6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2.6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Requirement already satisfied: h5py~=3.1.0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3.1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Requirement already satisfied: six~=1.15.0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1.15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Requirement already satisfied: clang~=5.0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5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wrapt</w:t>
      </w:r>
      <w:proofErr w:type="spellEnd"/>
      <w:r w:rsidRPr="004572C8">
        <w:rPr>
          <w:rStyle w:val="VerbatimChar"/>
          <w:color w:val="943634" w:themeColor="accent2" w:themeShade="BF"/>
        </w:rPr>
        <w:t>~=1.12.1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1.12.1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Requirement already satisfied: wheel~=0.35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0.37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flatbuffers</w:t>
      </w:r>
      <w:proofErr w:type="spellEnd"/>
      <w:r w:rsidRPr="004572C8">
        <w:rPr>
          <w:rStyle w:val="VerbatimChar"/>
          <w:color w:val="943634" w:themeColor="accent2" w:themeShade="BF"/>
        </w:rPr>
        <w:t>~=1.12.0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1.12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Requirement already satisfied: google-pasta~=0.2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0.2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gast</w:t>
      </w:r>
      <w:proofErr w:type="spellEnd"/>
      <w:r w:rsidRPr="004572C8">
        <w:rPr>
          <w:rStyle w:val="VerbatimChar"/>
          <w:color w:val="943634" w:themeColor="accent2" w:themeShade="BF"/>
        </w:rPr>
        <w:t>==0.4.0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0.4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termcolor</w:t>
      </w:r>
      <w:proofErr w:type="spellEnd"/>
      <w:r w:rsidRPr="004572C8">
        <w:rPr>
          <w:rStyle w:val="VerbatimChar"/>
          <w:color w:val="943634" w:themeColor="accent2" w:themeShade="BF"/>
        </w:rPr>
        <w:t>~=1.1.0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1.1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protobuf</w:t>
      </w:r>
      <w:proofErr w:type="spellEnd"/>
      <w:r w:rsidRPr="004572C8">
        <w:rPr>
          <w:rStyle w:val="VerbatimChar"/>
          <w:color w:val="943634" w:themeColor="accent2" w:themeShade="BF"/>
        </w:rPr>
        <w:t>&gt;=3.9.2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3.17.3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absl-py</w:t>
      </w:r>
      <w:proofErr w:type="spellEnd"/>
      <w:r w:rsidRPr="004572C8">
        <w:rPr>
          <w:rStyle w:val="VerbatimChar"/>
          <w:color w:val="943634" w:themeColor="accent2" w:themeShade="BF"/>
        </w:rPr>
        <w:t>~=0.10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0.13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2.6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keras</w:t>
      </w:r>
      <w:proofErr w:type="spellEnd"/>
      <w:r w:rsidRPr="004572C8">
        <w:rPr>
          <w:rStyle w:val="VerbatimChar"/>
          <w:color w:val="943634" w:themeColor="accent2" w:themeShade="BF"/>
        </w:rPr>
        <w:t>~=2.6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2.6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Requirement already satisfied: google-auth&lt;2,&gt;=1.6.3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-&gt;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1.35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lastRenderedPageBreak/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-data-server&lt;0.7.0,&gt;=0.6.0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-&gt;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0.6.1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Requirement already satisfied: markdown&gt;=2.6.8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-&gt;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3.3.4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werkzeug</w:t>
      </w:r>
      <w:proofErr w:type="spellEnd"/>
      <w:r w:rsidRPr="004572C8">
        <w:rPr>
          <w:rStyle w:val="VerbatimChar"/>
          <w:color w:val="943634" w:themeColor="accent2" w:themeShade="BF"/>
        </w:rPr>
        <w:t>&gt;=0.11.15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-&gt;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2.0.1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setuptools</w:t>
      </w:r>
      <w:proofErr w:type="spellEnd"/>
      <w:r w:rsidRPr="004572C8">
        <w:rPr>
          <w:rStyle w:val="VerbatimChar"/>
          <w:color w:val="943634" w:themeColor="accent2" w:themeShade="BF"/>
        </w:rPr>
        <w:t>&gt;=41.0.0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-&gt;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56.0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-plugin-wit&gt;=1.6.0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-&gt;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1.8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Requirement already satisfied: google-auth-</w:t>
      </w:r>
      <w:proofErr w:type="spellStart"/>
      <w:r w:rsidRPr="004572C8">
        <w:rPr>
          <w:rStyle w:val="VerbatimChar"/>
          <w:color w:val="943634" w:themeColor="accent2" w:themeShade="BF"/>
        </w:rPr>
        <w:t>oauthlib</w:t>
      </w:r>
      <w:proofErr w:type="spellEnd"/>
      <w:r w:rsidRPr="004572C8">
        <w:rPr>
          <w:rStyle w:val="VerbatimChar"/>
          <w:color w:val="943634" w:themeColor="accent2" w:themeShade="BF"/>
        </w:rPr>
        <w:t>&lt;0.5,&gt;=0.4.1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-&gt;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0.4.5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Requirement already satisfied: requests&lt;3,&gt;=2.21.0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 xml:space="preserve">\appdata\local\programs\python\python39\lib\site-packages (from 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-&gt;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2.26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Requirement already satisfied: pyasn1-modules&gt;=0.2.1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>\appdata\local\programs\python\python39\lib\site-packages (from google-auth&lt;2,&gt;=1.6.3-&gt;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-&gt;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0.2.8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rsa</w:t>
      </w:r>
      <w:proofErr w:type="spellEnd"/>
      <w:r w:rsidRPr="004572C8">
        <w:rPr>
          <w:rStyle w:val="VerbatimChar"/>
          <w:color w:val="943634" w:themeColor="accent2" w:themeShade="BF"/>
        </w:rPr>
        <w:t>&lt;5,&gt;=3.1.4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>\appdata\local\programs\python\python39\lib\site-packages (from google-auth&lt;2,&gt;=1.6.3-&gt;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-&gt;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4.7.2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cachetools</w:t>
      </w:r>
      <w:proofErr w:type="spellEnd"/>
      <w:r w:rsidRPr="004572C8">
        <w:rPr>
          <w:rStyle w:val="VerbatimChar"/>
          <w:color w:val="943634" w:themeColor="accent2" w:themeShade="BF"/>
        </w:rPr>
        <w:t>&lt;5.0,&gt;=2.0.0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>\appdata\local\programs\python\python39\lib\site-packages (from google-auth&lt;2,&gt;=1.6.3-&gt;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-&gt;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4.2.2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Requirement already satisfied: requests-</w:t>
      </w:r>
      <w:proofErr w:type="spellStart"/>
      <w:r w:rsidRPr="004572C8">
        <w:rPr>
          <w:rStyle w:val="VerbatimChar"/>
          <w:color w:val="943634" w:themeColor="accent2" w:themeShade="BF"/>
        </w:rPr>
        <w:t>oauthlib</w:t>
      </w:r>
      <w:proofErr w:type="spellEnd"/>
      <w:r w:rsidRPr="004572C8">
        <w:rPr>
          <w:rStyle w:val="VerbatimChar"/>
          <w:color w:val="943634" w:themeColor="accent2" w:themeShade="BF"/>
        </w:rPr>
        <w:t>&gt;=0.7.0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>\appdata\local\programs\python\python39\lib\site-packages (from google-auth-</w:t>
      </w:r>
      <w:proofErr w:type="spellStart"/>
      <w:r w:rsidRPr="004572C8">
        <w:rPr>
          <w:rStyle w:val="VerbatimChar"/>
          <w:color w:val="943634" w:themeColor="accent2" w:themeShade="BF"/>
        </w:rPr>
        <w:t>oauthlib</w:t>
      </w:r>
      <w:proofErr w:type="spellEnd"/>
      <w:r w:rsidRPr="004572C8">
        <w:rPr>
          <w:rStyle w:val="VerbatimChar"/>
          <w:color w:val="943634" w:themeColor="accent2" w:themeShade="BF"/>
        </w:rPr>
        <w:t>&lt;0.5,&gt;=0.4.1-&gt;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-&gt;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1.3.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Requirement already satisfied: pyasn1&lt;0.5.0,&gt;=0.4.6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>\appdata\local\programs\python\python39\lib\site-packages (from pyasn1-modules&gt;=0.2.1-&gt;google-auth&lt;2,&gt;=1.6.3-&gt;tensorboard~=2.6-&gt;tensorflow) (0.4.8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certifi</w:t>
      </w:r>
      <w:proofErr w:type="spellEnd"/>
      <w:r w:rsidRPr="004572C8">
        <w:rPr>
          <w:rStyle w:val="VerbatimChar"/>
          <w:color w:val="943634" w:themeColor="accent2" w:themeShade="BF"/>
        </w:rPr>
        <w:t>&gt;=2017.4.17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>\appdata\local\programs\python\python39\lib\site-packages (from requests&lt;3,&gt;=2.21.0-&gt;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-&gt;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2021.5.30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Requirement already satisfied: urllib3&lt;1.27,&gt;=1.21.1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>\appdata\local\programs\python\python39\lib\site-packages (from requests&lt;3,&gt;=2.21.0-&gt;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-&gt;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1.26.6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idna</w:t>
      </w:r>
      <w:proofErr w:type="spellEnd"/>
      <w:r w:rsidRPr="004572C8">
        <w:rPr>
          <w:rStyle w:val="VerbatimChar"/>
          <w:color w:val="943634" w:themeColor="accent2" w:themeShade="BF"/>
        </w:rPr>
        <w:t>&lt;4,&gt;=2.5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>\appdata\local\programs\python\python39\lib\site-packages (from requests&lt;3,&gt;=2.21.0-&gt;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-&gt;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3.2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Requirement already satisfied: charset-normalizer~=2.0.0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>\appdata\local\programs\python\python39\lib\site-packages (from requests&lt;3,&gt;=2.21.0-&gt;</w:t>
      </w:r>
      <w:proofErr w:type="spellStart"/>
      <w:r w:rsidRPr="004572C8">
        <w:rPr>
          <w:rStyle w:val="VerbatimChar"/>
          <w:color w:val="943634" w:themeColor="accent2" w:themeShade="BF"/>
        </w:rPr>
        <w:t>tensorboard</w:t>
      </w:r>
      <w:proofErr w:type="spellEnd"/>
      <w:r w:rsidRPr="004572C8">
        <w:rPr>
          <w:rStyle w:val="VerbatimChar"/>
          <w:color w:val="943634" w:themeColor="accent2" w:themeShade="BF"/>
        </w:rPr>
        <w:t>~=2.6-&gt;</w:t>
      </w:r>
      <w:proofErr w:type="spellStart"/>
      <w:r w:rsidRPr="004572C8">
        <w:rPr>
          <w:rStyle w:val="VerbatimChar"/>
          <w:color w:val="943634" w:themeColor="accent2" w:themeShade="BF"/>
        </w:rPr>
        <w:t>tensorflow</w:t>
      </w:r>
      <w:proofErr w:type="spellEnd"/>
      <w:r w:rsidRPr="004572C8">
        <w:rPr>
          <w:rStyle w:val="VerbatimChar"/>
          <w:color w:val="943634" w:themeColor="accent2" w:themeShade="BF"/>
        </w:rPr>
        <w:t>) (2.0.4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oauthlib</w:t>
      </w:r>
      <w:proofErr w:type="spellEnd"/>
      <w:r w:rsidRPr="004572C8">
        <w:rPr>
          <w:rStyle w:val="VerbatimChar"/>
          <w:color w:val="943634" w:themeColor="accent2" w:themeShade="BF"/>
        </w:rPr>
        <w:t xml:space="preserve">&gt;=3.0.0 in </w:t>
      </w:r>
      <w:r w:rsidRPr="004572C8">
        <w:rPr>
          <w:rStyle w:val="VerbatimChar"/>
          <w:color w:val="943634" w:themeColor="accent2" w:themeShade="BF"/>
        </w:rPr>
        <w:lastRenderedPageBreak/>
        <w:t>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>\appdata\local\programs\python\python39\lib\site-packages (from requests-oauthlib&gt;=0.7.0-&gt;google-auth-oauthlib&lt;0.5,&gt;=0.4.1-&gt;tensorboard~=2.6-&gt;tensorflow) (3.1.1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Requirement already satisfied: </w:t>
      </w:r>
      <w:proofErr w:type="spellStart"/>
      <w:r w:rsidRPr="004572C8">
        <w:rPr>
          <w:rStyle w:val="VerbatimChar"/>
          <w:color w:val="943634" w:themeColor="accent2" w:themeShade="BF"/>
        </w:rPr>
        <w:t>basic_image_eda</w:t>
      </w:r>
      <w:proofErr w:type="spellEnd"/>
      <w:r w:rsidRPr="004572C8">
        <w:rPr>
          <w:rStyle w:val="VerbatimChar"/>
          <w:color w:val="943634" w:themeColor="accent2" w:themeShade="BF"/>
        </w:rPr>
        <w:t xml:space="preserve"> in c:\users\</w:t>
      </w:r>
      <w:r w:rsidR="00981407" w:rsidRPr="004572C8">
        <w:rPr>
          <w:rStyle w:val="VerbatimChar"/>
          <w:color w:val="943634" w:themeColor="accent2" w:themeShade="BF"/>
        </w:rPr>
        <w:t>Abhishek</w:t>
      </w:r>
      <w:r w:rsidRPr="004572C8">
        <w:rPr>
          <w:rStyle w:val="VerbatimChar"/>
          <w:color w:val="943634" w:themeColor="accent2" w:themeShade="BF"/>
        </w:rPr>
        <w:t>\appdata\local\programs\python\python39\lib\site-packages (0.0.3)</w:t>
      </w:r>
    </w:p>
    <w:p w14:paraId="367F2A2A" w14:textId="77777777" w:rsidR="000F4240" w:rsidRDefault="00000000">
      <w:pPr>
        <w:pStyle w:val="Heading1"/>
      </w:pPr>
      <w:bookmarkStart w:id="1" w:name="load-dataset"/>
      <w:r>
        <w:t>Load Dataset</w:t>
      </w:r>
    </w:p>
    <w:bookmarkEnd w:id="1"/>
    <w:p w14:paraId="4781545D" w14:textId="77777777" w:rsidR="000F4240" w:rsidRDefault="00000000">
      <w:pPr>
        <w:pStyle w:val="SourceCode"/>
      </w:pPr>
      <w:r>
        <w:rPr>
          <w:rStyle w:val="NormalTok"/>
        </w:rPr>
        <w:t xml:space="preserve">data_di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erbatimStringTok"/>
        </w:rPr>
        <w:t>r"Downloads/plantvillage-dataset/color/"</w:t>
      </w:r>
    </w:p>
    <w:p w14:paraId="478E5C16" w14:textId="77777777" w:rsidR="000F4240" w:rsidRDefault="00000000">
      <w:pPr>
        <w:pStyle w:val="Heading1"/>
      </w:pPr>
      <w:bookmarkStart w:id="2" w:name="sample-image"/>
      <w:r>
        <w:t>Sample Image</w:t>
      </w:r>
    </w:p>
    <w:bookmarkEnd w:id="2"/>
    <w:p w14:paraId="3B6F8BD6" w14:textId="77777777" w:rsidR="000F4240" w:rsidRDefault="00000000">
      <w:pPr>
        <w:pStyle w:val="SourceCode"/>
      </w:pP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plt.imread(data_dir</w:t>
      </w:r>
      <w:r>
        <w:rPr>
          <w:rStyle w:val="OperatorTok"/>
        </w:rPr>
        <w:t>+</w:t>
      </w:r>
      <w:r>
        <w:rPr>
          <w:rStyle w:val="StringTok"/>
        </w:rPr>
        <w:t>"Apple___Apple_scab/00075aa8-d81a-4184-8541-b692b78d398a___FREC_Scab 3335.J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)</w:t>
      </w:r>
    </w:p>
    <w:p w14:paraId="41547466" w14:textId="77777777" w:rsidR="000F4240" w:rsidRDefault="00000000">
      <w:pPr>
        <w:pStyle w:val="SourceCode"/>
      </w:pPr>
      <w:r>
        <w:rPr>
          <w:rStyle w:val="VerbatimChar"/>
        </w:rPr>
        <w:t>&lt;matplotlib.image.AxesImage at 0x1d4240aba00&gt;</w:t>
      </w:r>
    </w:p>
    <w:p w14:paraId="600236DC" w14:textId="77777777" w:rsidR="000F4240" w:rsidRDefault="00000000">
      <w:pPr>
        <w:pStyle w:val="FirstParagraph"/>
      </w:pPr>
      <w:r>
        <w:rPr>
          <w:noProof/>
        </w:rPr>
        <w:drawing>
          <wp:inline distT="0" distB="0" distL="0" distR="0" wp14:anchorId="62CE3B26" wp14:editId="1CC005CF">
            <wp:extent cx="3352800" cy="3225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14674ef89ab0857b4a1612d09cf962c98b5d593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FF6C8A" w14:textId="77777777" w:rsidR="000F4240" w:rsidRDefault="00000000">
      <w:pPr>
        <w:pStyle w:val="Heading1"/>
      </w:pPr>
      <w:bookmarkStart w:id="3" w:name="exploratory-data-analysis"/>
      <w:r>
        <w:t>Exploratory Data Analysis</w:t>
      </w:r>
    </w:p>
    <w:bookmarkEnd w:id="3"/>
    <w:p w14:paraId="14F3C313" w14:textId="77777777" w:rsidR="000F4240" w:rsidRDefault="00000000">
      <w:pPr>
        <w:pStyle w:val="SourceCode"/>
      </w:pPr>
      <w:r>
        <w:rPr>
          <w:rStyle w:val="NormalTok"/>
        </w:rPr>
        <w:t xml:space="preserve">category_coun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root, dirs, files </w:t>
      </w:r>
      <w:r>
        <w:rPr>
          <w:rStyle w:val="KeywordTok"/>
        </w:rPr>
        <w:t>in</w:t>
      </w:r>
      <w:r>
        <w:rPr>
          <w:rStyle w:val="NormalTok"/>
        </w:rPr>
        <w:t xml:space="preserve"> os.walk(data_di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dir_path </w:t>
      </w:r>
      <w:r>
        <w:rPr>
          <w:rStyle w:val="KeywordTok"/>
        </w:rPr>
        <w:t>in</w:t>
      </w:r>
      <w:r>
        <w:rPr>
          <w:rStyle w:val="NormalTok"/>
        </w:rPr>
        <w:t xml:space="preserve"> dirs:</w:t>
      </w:r>
      <w:r>
        <w:br/>
      </w:r>
      <w:r>
        <w:rPr>
          <w:rStyle w:val="NormalTok"/>
        </w:rPr>
        <w:t xml:space="preserve">        category_count.append((dir_path, </w:t>
      </w:r>
      <w:r>
        <w:rPr>
          <w:rStyle w:val="BuiltInTok"/>
        </w:rPr>
        <w:t>len</w:t>
      </w:r>
      <w:r>
        <w:rPr>
          <w:rStyle w:val="NormalTok"/>
        </w:rPr>
        <w:t>(os.listdir(root</w:t>
      </w:r>
      <w:r>
        <w:rPr>
          <w:rStyle w:val="OperatorTok"/>
        </w:rPr>
        <w:t>+</w:t>
      </w:r>
      <w:r>
        <w:rPr>
          <w:rStyle w:val="NormalTok"/>
        </w:rPr>
        <w:t>os.sep</w:t>
      </w:r>
      <w:r>
        <w:rPr>
          <w:rStyle w:val="OperatorTok"/>
        </w:rPr>
        <w:t>+</w:t>
      </w:r>
      <w:r>
        <w:rPr>
          <w:rStyle w:val="NormalTok"/>
        </w:rPr>
        <w:t>dir_path))))</w:t>
      </w:r>
      <w:r>
        <w:br/>
      </w:r>
      <w:r>
        <w:rPr>
          <w:rStyle w:val="NormalTok"/>
        </w:rPr>
        <w:lastRenderedPageBreak/>
        <w:t xml:space="preserve">count_df </w:t>
      </w:r>
      <w:r>
        <w:rPr>
          <w:rStyle w:val="OperatorTok"/>
        </w:rPr>
        <w:t>=</w:t>
      </w:r>
      <w:r>
        <w:rPr>
          <w:rStyle w:val="NormalTok"/>
        </w:rPr>
        <w:t xml:space="preserve"> pd.DataFrame(category_count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ategory'</w:t>
      </w:r>
      <w:r>
        <w:rPr>
          <w:rStyle w:val="NormalTok"/>
        </w:rPr>
        <w:t xml:space="preserve">, </w:t>
      </w:r>
      <w:r>
        <w:rPr>
          <w:rStyle w:val="StringTok"/>
        </w:rPr>
        <w:t>'Coun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unt_df.head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68F7AAE" w14:textId="77777777" w:rsidR="000F4240" w:rsidRPr="004572C8" w:rsidRDefault="00000000">
      <w:pPr>
        <w:pStyle w:val="SourceCode"/>
        <w:rPr>
          <w:color w:val="943634" w:themeColor="accent2" w:themeShade="BF"/>
        </w:rPr>
      </w:pPr>
      <w:r w:rsidRPr="004572C8">
        <w:rPr>
          <w:rStyle w:val="VerbatimChar"/>
          <w:color w:val="943634" w:themeColor="accent2" w:themeShade="BF"/>
        </w:rPr>
        <w:t xml:space="preserve">                                            </w:t>
      </w:r>
      <w:proofErr w:type="gramStart"/>
      <w:r w:rsidRPr="004572C8">
        <w:rPr>
          <w:rStyle w:val="VerbatimChar"/>
          <w:color w:val="943634" w:themeColor="accent2" w:themeShade="BF"/>
        </w:rPr>
        <w:t>Category  Count</w:t>
      </w:r>
      <w:proofErr w:type="gramEnd"/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0                                 Apple___Apple_scab    630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1                                  Apple___Black_rot    621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2                           Apple___Cedar_apple_rust    275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3                                    Apple___healthy   1645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4                                Blueberry___healthy   1502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5                  Cherry_(including_sour)___healthy    854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6           Cherry_(including_sour)___Powdery_mildew   1052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7  Corn_(maize)___Cercospora_leaf_spot Gray_leaf_...    513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8                        Corn_(maize)___Common_rust_   1192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9                             Corn_(maize)___healthy   1162</w:t>
      </w:r>
    </w:p>
    <w:p w14:paraId="296249B1" w14:textId="77777777" w:rsidR="000F4240" w:rsidRDefault="00000000">
      <w:pPr>
        <w:pStyle w:val="SourceCode"/>
      </w:pPr>
      <w:r>
        <w:rPr>
          <w:rStyle w:val="NormalTok"/>
        </w:rPr>
        <w:t xml:space="preserve">total_images </w:t>
      </w:r>
      <w:r>
        <w:rPr>
          <w:rStyle w:val="OperatorTok"/>
        </w:rPr>
        <w:t>=</w:t>
      </w:r>
      <w:r>
        <w:rPr>
          <w:rStyle w:val="NormalTok"/>
        </w:rPr>
        <w:t xml:space="preserve"> count_df[</w:t>
      </w:r>
      <w:r>
        <w:rPr>
          <w:rStyle w:val="StringTok"/>
        </w:rPr>
        <w:t>'Count'</w:t>
      </w:r>
      <w:proofErr w:type="gramStart"/>
      <w:r>
        <w:rPr>
          <w:rStyle w:val="NormalTok"/>
        </w:rPr>
        <w:t>].</w:t>
      </w:r>
      <w:r>
        <w:rPr>
          <w:rStyle w:val="BuiltInTok"/>
        </w:rPr>
        <w:t>sum</w:t>
      </w:r>
      <w:proofErr w:type="gramEnd"/>
      <w:r>
        <w:rPr>
          <w:rStyle w:val="NormalTok"/>
        </w:rPr>
        <w:t>()</w:t>
      </w:r>
      <w:r>
        <w:br/>
      </w:r>
      <w:r>
        <w:rPr>
          <w:rStyle w:val="NormalTok"/>
        </w:rPr>
        <w:t>total_images</w:t>
      </w:r>
    </w:p>
    <w:p w14:paraId="3AB1D508" w14:textId="77777777" w:rsidR="000F4240" w:rsidRPr="004572C8" w:rsidRDefault="00000000">
      <w:pPr>
        <w:pStyle w:val="SourceCode"/>
        <w:rPr>
          <w:color w:val="943634" w:themeColor="accent2" w:themeShade="BF"/>
        </w:rPr>
      </w:pPr>
      <w:r w:rsidRPr="004572C8">
        <w:rPr>
          <w:rStyle w:val="VerbatimChar"/>
          <w:color w:val="943634" w:themeColor="accent2" w:themeShade="BF"/>
        </w:rPr>
        <w:t>54305</w:t>
      </w:r>
    </w:p>
    <w:p w14:paraId="5346638E" w14:textId="77777777" w:rsidR="000F4240" w:rsidRDefault="00000000">
      <w:pPr>
        <w:pStyle w:val="Heading1"/>
      </w:pPr>
      <w:bookmarkStart w:id="4" w:name="data-visualization-by-category"/>
      <w:r>
        <w:t>Data Visualization by Category</w:t>
      </w:r>
    </w:p>
    <w:bookmarkEnd w:id="4"/>
    <w:p w14:paraId="4E661BA5" w14:textId="77777777" w:rsidR="000F4240" w:rsidRDefault="00000000">
      <w:pPr>
        <w:pStyle w:val="SourceCode"/>
      </w:pPr>
      <w:r>
        <w:rPr>
          <w:rStyle w:val="NormalTok"/>
        </w:rPr>
        <w:t xml:space="preserve">count_df </w:t>
      </w:r>
      <w:r>
        <w:rPr>
          <w:rStyle w:val="OperatorTok"/>
        </w:rPr>
        <w:t>=</w:t>
      </w:r>
      <w:r>
        <w:rPr>
          <w:rStyle w:val="NormalTok"/>
        </w:rPr>
        <w:t xml:space="preserve"> count_df.sort_values(by</w:t>
      </w:r>
      <w:r>
        <w:rPr>
          <w:rStyle w:val="OperatorTok"/>
        </w:rPr>
        <w:t>=</w:t>
      </w:r>
      <w:r>
        <w:rPr>
          <w:rStyle w:val="StringTok"/>
        </w:rPr>
        <w:t>'Count'</w:t>
      </w:r>
      <w:r>
        <w:rPr>
          <w:rStyle w:val="NormalTok"/>
        </w:rPr>
        <w:t>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barplot(x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Category"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count_df)</w:t>
      </w:r>
      <w:r>
        <w:br/>
      </w:r>
      <w:r>
        <w:rPr>
          <w:rStyle w:val="NormalTok"/>
        </w:rPr>
        <w:t>plt.plot()</w:t>
      </w:r>
    </w:p>
    <w:p w14:paraId="3E3F79B5" w14:textId="77777777" w:rsidR="000F4240" w:rsidRDefault="00000000">
      <w:pPr>
        <w:pStyle w:val="SourceCode"/>
      </w:pPr>
      <w:r>
        <w:rPr>
          <w:rStyle w:val="VerbatimChar"/>
        </w:rPr>
        <w:t>[]</w:t>
      </w:r>
    </w:p>
    <w:p w14:paraId="242CFCC2" w14:textId="77777777" w:rsidR="000F424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DABAA59" wp14:editId="0DB2CB23">
            <wp:extent cx="5334000" cy="4251467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2e1e1a7c938ff69a19f3669a6fdaa468e309e58b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95672" w14:textId="77777777" w:rsidR="000F4240" w:rsidRDefault="00000000">
      <w:pPr>
        <w:pStyle w:val="Heading1"/>
      </w:pPr>
      <w:bookmarkStart w:id="5" w:name="counting-the-healthy-plants"/>
      <w:r>
        <w:t>Counting the Healthy Plants</w:t>
      </w:r>
    </w:p>
    <w:bookmarkEnd w:id="5"/>
    <w:p w14:paraId="4EA6478D" w14:textId="77777777" w:rsidR="000F4240" w:rsidRDefault="00000000">
      <w:pPr>
        <w:pStyle w:val="SourceCode"/>
      </w:pPr>
      <w:r>
        <w:rPr>
          <w:rStyle w:val="NormalTok"/>
        </w:rPr>
        <w:t xml:space="preserve">healthy_images_count </w:t>
      </w:r>
      <w:r>
        <w:rPr>
          <w:rStyle w:val="OperatorTok"/>
        </w:rPr>
        <w:t>=</w:t>
      </w:r>
      <w:r>
        <w:rPr>
          <w:rStyle w:val="NormalTok"/>
        </w:rPr>
        <w:t xml:space="preserve"> count_df[count_df[</w:t>
      </w:r>
      <w:r>
        <w:rPr>
          <w:rStyle w:val="StringTok"/>
        </w:rPr>
        <w:t>'Category'</w:t>
      </w:r>
      <w:r>
        <w:rPr>
          <w:rStyle w:val="NormalTok"/>
        </w:rPr>
        <w:t>].</w:t>
      </w:r>
      <w:r>
        <w:rPr>
          <w:rStyle w:val="BuiltInTok"/>
        </w:rPr>
        <w:t>str</w:t>
      </w:r>
      <w:r>
        <w:rPr>
          <w:rStyle w:val="NormalTok"/>
        </w:rPr>
        <w:t>.endswith(</w:t>
      </w:r>
      <w:r>
        <w:rPr>
          <w:rStyle w:val="StringTok"/>
        </w:rPr>
        <w:t>"healthy"</w:t>
      </w:r>
      <w:r>
        <w:rPr>
          <w:rStyle w:val="NormalTok"/>
        </w:rPr>
        <w:t>)][</w:t>
      </w:r>
      <w:r>
        <w:rPr>
          <w:rStyle w:val="StringTok"/>
        </w:rPr>
        <w:t>'Count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healthy_images_count</w:t>
      </w:r>
    </w:p>
    <w:p w14:paraId="5C13DB0A" w14:textId="77777777" w:rsidR="000F4240" w:rsidRPr="004572C8" w:rsidRDefault="00000000">
      <w:pPr>
        <w:pStyle w:val="SourceCode"/>
        <w:rPr>
          <w:color w:val="943634" w:themeColor="accent2" w:themeShade="BF"/>
        </w:rPr>
      </w:pPr>
      <w:r w:rsidRPr="004572C8">
        <w:rPr>
          <w:rStyle w:val="VerbatimChar"/>
          <w:color w:val="943634" w:themeColor="accent2" w:themeShade="BF"/>
        </w:rPr>
        <w:t>15084</w:t>
      </w:r>
    </w:p>
    <w:p w14:paraId="00C70147" w14:textId="77777777" w:rsidR="000F4240" w:rsidRDefault="00000000">
      <w:pPr>
        <w:pStyle w:val="Heading1"/>
      </w:pPr>
      <w:bookmarkStart w:id="6" w:name="X9272d3abc76c3c670ccaa36caaf7353e4051972"/>
      <w:r>
        <w:t>Counting he Unhealthy Plant by Substracting Healthy from Total Datasets</w:t>
      </w:r>
    </w:p>
    <w:bookmarkEnd w:id="6"/>
    <w:p w14:paraId="6D88B0D2" w14:textId="77777777" w:rsidR="000F4240" w:rsidRDefault="00000000">
      <w:pPr>
        <w:pStyle w:val="SourceCode"/>
      </w:pPr>
      <w:r>
        <w:rPr>
          <w:rStyle w:val="NormalTok"/>
        </w:rPr>
        <w:t xml:space="preserve">disease_images_count </w:t>
      </w:r>
      <w:r>
        <w:rPr>
          <w:rStyle w:val="OperatorTok"/>
        </w:rPr>
        <w:t>=</w:t>
      </w:r>
      <w:r>
        <w:rPr>
          <w:rStyle w:val="NormalTok"/>
        </w:rPr>
        <w:t xml:space="preserve"> total_images </w:t>
      </w:r>
      <w:r>
        <w:rPr>
          <w:rStyle w:val="OperatorTok"/>
        </w:rPr>
        <w:t>-</w:t>
      </w:r>
      <w:r>
        <w:rPr>
          <w:rStyle w:val="NormalTok"/>
        </w:rPr>
        <w:t xml:space="preserve"> healthy_images_count</w:t>
      </w:r>
      <w:r>
        <w:br/>
      </w:r>
      <w:r>
        <w:rPr>
          <w:rStyle w:val="NormalTok"/>
        </w:rPr>
        <w:t>disease_images_count</w:t>
      </w:r>
    </w:p>
    <w:p w14:paraId="2FF452B1" w14:textId="77777777" w:rsidR="000F4240" w:rsidRPr="004572C8" w:rsidRDefault="00000000">
      <w:pPr>
        <w:pStyle w:val="SourceCode"/>
        <w:rPr>
          <w:color w:val="943634" w:themeColor="accent2" w:themeShade="BF"/>
        </w:rPr>
      </w:pPr>
      <w:r w:rsidRPr="004572C8">
        <w:rPr>
          <w:rStyle w:val="VerbatimChar"/>
          <w:color w:val="943634" w:themeColor="accent2" w:themeShade="BF"/>
        </w:rPr>
        <w:t>39221</w:t>
      </w:r>
    </w:p>
    <w:p w14:paraId="4B150C9E" w14:textId="77777777" w:rsidR="000F4240" w:rsidRDefault="00000000">
      <w:pPr>
        <w:pStyle w:val="Heading1"/>
      </w:pPr>
      <w:bookmarkStart w:id="7" w:name="Xa61f4d6788c96fa06b75d4802a81a4d6ba6473a"/>
      <w:r>
        <w:t>Ploting Graph of Healthy and Unhealthy Plants</w:t>
      </w:r>
    </w:p>
    <w:bookmarkEnd w:id="7"/>
    <w:p w14:paraId="0191EBB5" w14:textId="77777777" w:rsidR="000F4240" w:rsidRDefault="00000000">
      <w:pPr>
        <w:pStyle w:val="SourceCode"/>
      </w:pPr>
      <w:r>
        <w:rPr>
          <w:rStyle w:val="NormalTok"/>
        </w:rPr>
        <w:t xml:space="preserve">temp_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>[(</w:t>
      </w:r>
      <w:r>
        <w:rPr>
          <w:rStyle w:val="StringTok"/>
        </w:rPr>
        <w:t>"Unhealthy"</w:t>
      </w:r>
      <w:r>
        <w:rPr>
          <w:rStyle w:val="NormalTok"/>
        </w:rPr>
        <w:t>, disease_images_count), (</w:t>
      </w:r>
      <w:r>
        <w:rPr>
          <w:rStyle w:val="StringTok"/>
        </w:rPr>
        <w:t>"Healthy"</w:t>
      </w:r>
      <w:r>
        <w:rPr>
          <w:rStyle w:val="NormalTok"/>
        </w:rPr>
        <w:t>, healthy_images_count)]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ategory'</w:t>
      </w:r>
      <w:r>
        <w:rPr>
          <w:rStyle w:val="NormalTok"/>
        </w:rPr>
        <w:t xml:space="preserve">, </w:t>
      </w:r>
      <w:r>
        <w:rPr>
          <w:rStyle w:val="StringTok"/>
        </w:rPr>
        <w:t>'Coun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ns.barplot(y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,x</w:t>
      </w:r>
      <w:r>
        <w:rPr>
          <w:rStyle w:val="OperatorTok"/>
        </w:rPr>
        <w:t>=</w:t>
      </w:r>
      <w:r>
        <w:rPr>
          <w:rStyle w:val="StringTok"/>
        </w:rPr>
        <w:t>"Category"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temp_df)</w:t>
      </w:r>
      <w:r>
        <w:br/>
      </w:r>
      <w:r>
        <w:rPr>
          <w:rStyle w:val="NormalTok"/>
        </w:rPr>
        <w:t>plt.plot()</w:t>
      </w:r>
    </w:p>
    <w:p w14:paraId="560C3E38" w14:textId="77777777" w:rsidR="000F4240" w:rsidRDefault="00000000">
      <w:pPr>
        <w:pStyle w:val="SourceCode"/>
      </w:pPr>
      <w:r>
        <w:rPr>
          <w:rStyle w:val="VerbatimChar"/>
        </w:rPr>
        <w:lastRenderedPageBreak/>
        <w:t>[]</w:t>
      </w:r>
    </w:p>
    <w:p w14:paraId="2EBBBE6A" w14:textId="77777777" w:rsidR="000F4240" w:rsidRDefault="00000000">
      <w:pPr>
        <w:pStyle w:val="FirstParagraph"/>
      </w:pPr>
      <w:r>
        <w:rPr>
          <w:noProof/>
        </w:rPr>
        <w:drawing>
          <wp:inline distT="0" distB="0" distL="0" distR="0" wp14:anchorId="1F27B70A" wp14:editId="51A5AC62">
            <wp:extent cx="5118100" cy="33655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f7f4d517afd4e57d93e05a5024d86bc00b2b156c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84C62A" w14:textId="77777777" w:rsidR="000F4240" w:rsidRDefault="00000000">
      <w:pPr>
        <w:pStyle w:val="Heading1"/>
      </w:pPr>
      <w:bookmarkStart w:id="8" w:name="data-augmentation-and-pre-processing"/>
      <w:r>
        <w:t>Data Augmentation and Pre-processing</w:t>
      </w:r>
    </w:p>
    <w:bookmarkEnd w:id="8"/>
    <w:p w14:paraId="47B33B68" w14:textId="77777777" w:rsidR="000F4240" w:rsidRDefault="00000000">
      <w:pPr>
        <w:pStyle w:val="SourceCode"/>
      </w:pPr>
      <w:r>
        <w:rPr>
          <w:rStyle w:val="NormalTok"/>
        </w:rPr>
        <w:t xml:space="preserve">BATCH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br/>
      </w:r>
      <w:r>
        <w:rPr>
          <w:rStyle w:val="NormalTok"/>
        </w:rPr>
        <w:t xml:space="preserve">IMG_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240</w:t>
      </w:r>
      <w:r>
        <w:rPr>
          <w:rStyle w:val="NormalTok"/>
        </w:rPr>
        <w:t xml:space="preserve">, </w:t>
      </w:r>
      <w:r>
        <w:rPr>
          <w:rStyle w:val="DecValTok"/>
        </w:rPr>
        <w:t>240</w:t>
      </w:r>
      <w:r>
        <w:rPr>
          <w:rStyle w:val="NormalTok"/>
        </w:rPr>
        <w:t>)</w:t>
      </w:r>
    </w:p>
    <w:p w14:paraId="41FAF240" w14:textId="77777777" w:rsidR="000F4240" w:rsidRDefault="00000000">
      <w:pPr>
        <w:pStyle w:val="SourceCode"/>
      </w:pPr>
      <w:r>
        <w:rPr>
          <w:rStyle w:val="NormalTok"/>
        </w:rPr>
        <w:t xml:space="preserve">train_dataset </w:t>
      </w:r>
      <w:r>
        <w:rPr>
          <w:rStyle w:val="OperatorTok"/>
        </w:rPr>
        <w:t>=</w:t>
      </w:r>
      <w:r>
        <w:rPr>
          <w:rStyle w:val="NormalTok"/>
        </w:rPr>
        <w:t xml:space="preserve"> image_dataset_from_directory(data_dir,</w:t>
      </w:r>
      <w:r>
        <w:br/>
      </w:r>
      <w:r>
        <w:rPr>
          <w:rStyle w:val="NormalTok"/>
        </w:rPr>
        <w:t xml:space="preserve">                                            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label_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ategoric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validation_spl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batch_size</w:t>
      </w:r>
      <w:r>
        <w:rPr>
          <w:rStyle w:val="OperatorTok"/>
        </w:rPr>
        <w:t>=</w:t>
      </w:r>
      <w:r>
        <w:rPr>
          <w:rStyle w:val="NormalTok"/>
        </w:rPr>
        <w:t>BATCH_SIZE,</w:t>
      </w:r>
      <w:r>
        <w:br/>
      </w:r>
      <w:r>
        <w:rPr>
          <w:rStyle w:val="NormalTok"/>
        </w:rPr>
        <w:t xml:space="preserve">                                             s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sub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rain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image_size</w:t>
      </w:r>
      <w:r>
        <w:rPr>
          <w:rStyle w:val="OperatorTok"/>
        </w:rPr>
        <w:t>=</w:t>
      </w:r>
      <w:r>
        <w:rPr>
          <w:rStyle w:val="NormalTok"/>
        </w:rPr>
        <w:t>IMG_SIZE)</w:t>
      </w:r>
      <w:r>
        <w:br/>
      </w:r>
      <w:r>
        <w:br/>
      </w:r>
      <w:r>
        <w:rPr>
          <w:rStyle w:val="NormalTok"/>
        </w:rPr>
        <w:t xml:space="preserve">validation_dataset </w:t>
      </w:r>
      <w:r>
        <w:rPr>
          <w:rStyle w:val="OperatorTok"/>
        </w:rPr>
        <w:t>=</w:t>
      </w:r>
      <w:r>
        <w:rPr>
          <w:rStyle w:val="NormalTok"/>
        </w:rPr>
        <w:t xml:space="preserve"> image_dataset_from_directory(data_dir,</w:t>
      </w:r>
      <w:r>
        <w:br/>
      </w:r>
      <w:r>
        <w:rPr>
          <w:rStyle w:val="NormalTok"/>
        </w:rPr>
        <w:t xml:space="preserve">                                            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label_m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ategoric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validation_spl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batch_size</w:t>
      </w:r>
      <w:r>
        <w:rPr>
          <w:rStyle w:val="OperatorTok"/>
        </w:rPr>
        <w:t>=</w:t>
      </w:r>
      <w:r>
        <w:rPr>
          <w:rStyle w:val="NormalTok"/>
        </w:rPr>
        <w:t>BATCH_SIZE,</w:t>
      </w:r>
      <w:r>
        <w:br/>
      </w:r>
      <w:r>
        <w:rPr>
          <w:rStyle w:val="NormalTok"/>
        </w:rPr>
        <w:t xml:space="preserve">                                             s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sub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lid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image_size</w:t>
      </w:r>
      <w:r>
        <w:rPr>
          <w:rStyle w:val="OperatorTok"/>
        </w:rPr>
        <w:t>=</w:t>
      </w:r>
      <w:r>
        <w:rPr>
          <w:rStyle w:val="NormalTok"/>
        </w:rPr>
        <w:t>IMG_SIZE)</w:t>
      </w:r>
    </w:p>
    <w:p w14:paraId="532C698D" w14:textId="77777777" w:rsidR="000F4240" w:rsidRDefault="00000000">
      <w:pPr>
        <w:pStyle w:val="SourceCode"/>
      </w:pPr>
      <w:r w:rsidRPr="004572C8">
        <w:rPr>
          <w:rStyle w:val="VerbatimChar"/>
          <w:color w:val="943634" w:themeColor="accent2" w:themeShade="BF"/>
        </w:rPr>
        <w:t>Found 54305 files belonging to 38 classes.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Using 43444 files for training.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lastRenderedPageBreak/>
        <w:t>Found 54305 files belonging to 38 classes.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Using 10861 files for validation.</w:t>
      </w:r>
    </w:p>
    <w:p w14:paraId="69DA1A11" w14:textId="77777777" w:rsidR="000F4240" w:rsidRDefault="00000000">
      <w:pPr>
        <w:pStyle w:val="SourceCode"/>
      </w:pPr>
      <w:r>
        <w:rPr>
          <w:rStyle w:val="NormalTok"/>
        </w:rPr>
        <w:t xml:space="preserve">class_names </w:t>
      </w:r>
      <w:r>
        <w:rPr>
          <w:rStyle w:val="OperatorTok"/>
        </w:rPr>
        <w:t>=</w:t>
      </w:r>
      <w:r>
        <w:rPr>
          <w:rStyle w:val="NormalTok"/>
        </w:rPr>
        <w:t xml:space="preserve"> train_dataset.class_names</w:t>
      </w:r>
      <w:r>
        <w:br/>
      </w:r>
      <w:r>
        <w:rPr>
          <w:rStyle w:val="NormalTok"/>
        </w:rPr>
        <w:t xml:space="preserve">num_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class_names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num_classe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i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 "</w:t>
      </w:r>
      <w:r>
        <w:rPr>
          <w:rStyle w:val="NormalTok"/>
        </w:rPr>
        <w:t xml:space="preserve">, class_names[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6F26E1D4" w14:textId="77777777" w:rsidR="000F4240" w:rsidRPr="004572C8" w:rsidRDefault="00000000">
      <w:pPr>
        <w:pStyle w:val="SourceCode"/>
        <w:rPr>
          <w:color w:val="943634" w:themeColor="accent2" w:themeShade="BF"/>
        </w:rPr>
      </w:pPr>
      <w:r w:rsidRPr="004572C8">
        <w:rPr>
          <w:rStyle w:val="VerbatimChar"/>
          <w:color w:val="943634" w:themeColor="accent2" w:themeShade="BF"/>
        </w:rPr>
        <w:t>1.  Apple___Apple_scab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2.  Apple___Black_rot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3.  Apple___Cedar_apple_rust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4.  Apple___healthy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5.  Blueberry___healthy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6.  Cherry_(including_</w:t>
      </w:r>
      <w:proofErr w:type="gramStart"/>
      <w:r w:rsidRPr="004572C8">
        <w:rPr>
          <w:rStyle w:val="VerbatimChar"/>
          <w:color w:val="943634" w:themeColor="accent2" w:themeShade="BF"/>
        </w:rPr>
        <w:t>sour)_</w:t>
      </w:r>
      <w:proofErr w:type="gramEnd"/>
      <w:r w:rsidRPr="004572C8">
        <w:rPr>
          <w:rStyle w:val="VerbatimChar"/>
          <w:color w:val="943634" w:themeColor="accent2" w:themeShade="BF"/>
        </w:rPr>
        <w:t>__Powdery_mildew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7.  Cherry_(including_</w:t>
      </w:r>
      <w:proofErr w:type="gramStart"/>
      <w:r w:rsidRPr="004572C8">
        <w:rPr>
          <w:rStyle w:val="VerbatimChar"/>
          <w:color w:val="943634" w:themeColor="accent2" w:themeShade="BF"/>
        </w:rPr>
        <w:t>sour)_</w:t>
      </w:r>
      <w:proofErr w:type="gramEnd"/>
      <w:r w:rsidRPr="004572C8">
        <w:rPr>
          <w:rStyle w:val="VerbatimChar"/>
          <w:color w:val="943634" w:themeColor="accent2" w:themeShade="BF"/>
        </w:rPr>
        <w:t>__healthy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8.  Corn_(maize)___Cercospora_leaf_spot Gray_leaf_spot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9.  Corn_(maize)___Common_rust_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10.  Corn_(maize)___Northern_Leaf_Blight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11.  Corn_(maize)___healthy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12.  Grape___Black_rot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13.  Grape___Esca_(Black_Measles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14.  Grape___Leaf_blight_(Isariopsis_Leaf_Spot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15.  Grape___healthy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16.  Orange___Haunglongbing_(Citrus_greening)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17.  Peach___Bacterial_spot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18.  Peach___healthy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19.  </w:t>
      </w:r>
      <w:proofErr w:type="gramStart"/>
      <w:r w:rsidRPr="004572C8">
        <w:rPr>
          <w:rStyle w:val="VerbatimChar"/>
          <w:color w:val="943634" w:themeColor="accent2" w:themeShade="BF"/>
        </w:rPr>
        <w:t>Pepper,_</w:t>
      </w:r>
      <w:proofErr w:type="gramEnd"/>
      <w:r w:rsidRPr="004572C8">
        <w:rPr>
          <w:rStyle w:val="VerbatimChar"/>
          <w:color w:val="943634" w:themeColor="accent2" w:themeShade="BF"/>
        </w:rPr>
        <w:t>bell___Bacterial_spot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 xml:space="preserve">20.  </w:t>
      </w:r>
      <w:proofErr w:type="gramStart"/>
      <w:r w:rsidRPr="004572C8">
        <w:rPr>
          <w:rStyle w:val="VerbatimChar"/>
          <w:color w:val="943634" w:themeColor="accent2" w:themeShade="BF"/>
        </w:rPr>
        <w:t>Pepper,_</w:t>
      </w:r>
      <w:proofErr w:type="gramEnd"/>
      <w:r w:rsidRPr="004572C8">
        <w:rPr>
          <w:rStyle w:val="VerbatimChar"/>
          <w:color w:val="943634" w:themeColor="accent2" w:themeShade="BF"/>
        </w:rPr>
        <w:t>bell___healthy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21.  Potato___Early_blight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22.  Potato___Late_blight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23.  Potato___healthy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24.  Raspberry___healthy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25.  Soybean___healthy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26.  Squash___Powdery_mildew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27.  Strawberry___Leaf_scorch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28.  Strawberry___healthy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29.  Tomato___Bacterial_spot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30.  Tomato___Early_blight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31.  Tomato___Late_blight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32.  Tomato___Leaf_Mold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33.  Tomato___Septoria_leaf_spot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34.  Tomato___Spider_mites Two-spotted_spider_mite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35.  Tomato___Target_Spot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36.  Tomato___Tomato_Yellow_Leaf_Curl_Virus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37.  Tomato___Tomato_mosaic_virus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38.  Tomato___healthy</w:t>
      </w:r>
    </w:p>
    <w:p w14:paraId="41B2722F" w14:textId="77777777" w:rsidR="000F4240" w:rsidRDefault="00000000">
      <w:pPr>
        <w:pStyle w:val="SourceCode"/>
      </w:pPr>
      <w:r>
        <w:rPr>
          <w:rStyle w:val="NormalTok"/>
        </w:rPr>
        <w:t xml:space="preserve">val_batches </w:t>
      </w:r>
      <w:r>
        <w:rPr>
          <w:rStyle w:val="OperatorTok"/>
        </w:rPr>
        <w:t>=</w:t>
      </w:r>
      <w:r>
        <w:rPr>
          <w:rStyle w:val="NormalTok"/>
        </w:rPr>
        <w:t xml:space="preserve"> tf.</w:t>
      </w:r>
      <w:proofErr w:type="gramStart"/>
      <w:r>
        <w:rPr>
          <w:rStyle w:val="NormalTok"/>
        </w:rPr>
        <w:t>data.experimental</w:t>
      </w:r>
      <w:proofErr w:type="gramEnd"/>
      <w:r>
        <w:rPr>
          <w:rStyle w:val="NormalTok"/>
        </w:rPr>
        <w:t>.cardinality(validation_dataset)</w:t>
      </w:r>
      <w:r>
        <w:br/>
      </w:r>
      <w:r>
        <w:rPr>
          <w:rStyle w:val="NormalTok"/>
        </w:rPr>
        <w:t xml:space="preserve">test_dataset </w:t>
      </w:r>
      <w:r>
        <w:rPr>
          <w:rStyle w:val="OperatorTok"/>
        </w:rPr>
        <w:t>=</w:t>
      </w:r>
      <w:r>
        <w:rPr>
          <w:rStyle w:val="NormalTok"/>
        </w:rPr>
        <w:t xml:space="preserve"> validation_dataset.take(val_batches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ation_dataset </w:t>
      </w:r>
      <w:r>
        <w:rPr>
          <w:rStyle w:val="OperatorTok"/>
        </w:rPr>
        <w:t>=</w:t>
      </w:r>
      <w:r>
        <w:rPr>
          <w:rStyle w:val="NormalTok"/>
        </w:rPr>
        <w:t xml:space="preserve"> validation_dataset.skip(val_batches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Number of validation batches: </w:t>
      </w:r>
      <w:r>
        <w:rPr>
          <w:rStyle w:val="SpecialCharTok"/>
        </w:rPr>
        <w:t>%d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tf.data.experimental.cardinality(validation_datase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Number of test batches: </w:t>
      </w:r>
      <w:r>
        <w:rPr>
          <w:rStyle w:val="SpecialCharTok"/>
        </w:rPr>
        <w:t>%d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tf.data.experimental.cardinality(test_dataset))</w:t>
      </w:r>
    </w:p>
    <w:p w14:paraId="75D34BC3" w14:textId="77777777" w:rsidR="000F4240" w:rsidRPr="004572C8" w:rsidRDefault="00000000">
      <w:pPr>
        <w:pStyle w:val="SourceCode"/>
        <w:rPr>
          <w:color w:val="943634" w:themeColor="accent2" w:themeShade="BF"/>
        </w:rPr>
      </w:pPr>
      <w:r w:rsidRPr="004572C8">
        <w:rPr>
          <w:rStyle w:val="VerbatimChar"/>
          <w:color w:val="943634" w:themeColor="accent2" w:themeShade="BF"/>
        </w:rPr>
        <w:t>Number of validation batches: 272</w:t>
      </w:r>
      <w:r w:rsidRPr="004572C8">
        <w:rPr>
          <w:color w:val="943634" w:themeColor="accent2" w:themeShade="BF"/>
        </w:rPr>
        <w:br/>
      </w:r>
      <w:r w:rsidRPr="004572C8">
        <w:rPr>
          <w:rStyle w:val="VerbatimChar"/>
          <w:color w:val="943634" w:themeColor="accent2" w:themeShade="BF"/>
        </w:rPr>
        <w:t>Number of test batches: 68</w:t>
      </w:r>
    </w:p>
    <w:p w14:paraId="460E7E1C" w14:textId="5E5684C6" w:rsidR="000F4240" w:rsidRDefault="00000000">
      <w:pPr>
        <w:pStyle w:val="SourceCode"/>
      </w:pPr>
      <w:r>
        <w:rPr>
          <w:rStyle w:val="NormalTok"/>
        </w:rPr>
        <w:t xml:space="preserve">AUTOTU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</w:t>
      </w:r>
      <w:proofErr w:type="gramStart"/>
      <w:r>
        <w:rPr>
          <w:rStyle w:val="NormalTok"/>
        </w:rPr>
        <w:t>data.AUTOTUNE</w:t>
      </w:r>
      <w:proofErr w:type="spellEnd"/>
      <w:proofErr w:type="gramEnd"/>
      <w:r>
        <w:br/>
      </w:r>
      <w:proofErr w:type="spellStart"/>
      <w:r>
        <w:rPr>
          <w:rStyle w:val="NormalTok"/>
        </w:rPr>
        <w:t>train_datas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set.prefetc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ffer_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AUTOTUNE)</w:t>
      </w:r>
      <w:r>
        <w:br/>
      </w:r>
      <w:r>
        <w:rPr>
          <w:rStyle w:val="NormalTok"/>
        </w:rPr>
        <w:t xml:space="preserve">validation_dataset </w:t>
      </w:r>
      <w:r>
        <w:rPr>
          <w:rStyle w:val="OperatorTok"/>
        </w:rPr>
        <w:t>=</w:t>
      </w:r>
      <w:r>
        <w:rPr>
          <w:rStyle w:val="NormalTok"/>
        </w:rPr>
        <w:t xml:space="preserve"> validation_dataset.prefetch(buffer_size</w:t>
      </w:r>
      <w:r>
        <w:rPr>
          <w:rStyle w:val="OperatorTok"/>
        </w:rPr>
        <w:t>=</w:t>
      </w:r>
      <w:r>
        <w:rPr>
          <w:rStyle w:val="NormalTok"/>
        </w:rPr>
        <w:t>AUTOTUNE)</w:t>
      </w:r>
      <w:r>
        <w:br/>
      </w:r>
      <w:r>
        <w:rPr>
          <w:rStyle w:val="NormalTok"/>
        </w:rPr>
        <w:t xml:space="preserve">test_dataset </w:t>
      </w:r>
      <w:r>
        <w:rPr>
          <w:rStyle w:val="OperatorTok"/>
        </w:rPr>
        <w:t>=</w:t>
      </w:r>
      <w:r>
        <w:rPr>
          <w:rStyle w:val="NormalTok"/>
        </w:rPr>
        <w:t xml:space="preserve"> test_dataset.prefetch(buffer_size</w:t>
      </w:r>
      <w:r>
        <w:rPr>
          <w:rStyle w:val="OperatorTok"/>
        </w:rPr>
        <w:t>=</w:t>
      </w:r>
      <w:r>
        <w:rPr>
          <w:rStyle w:val="NormalTok"/>
        </w:rPr>
        <w:t>AUTOTUNE)</w:t>
      </w:r>
    </w:p>
    <w:p w14:paraId="3508E532" w14:textId="77777777" w:rsidR="000F4240" w:rsidRDefault="00000000">
      <w:pPr>
        <w:pStyle w:val="SourceCode"/>
      </w:pPr>
      <w:r>
        <w:rPr>
          <w:rStyle w:val="CommentTok"/>
        </w:rPr>
        <w:t># added augmentations</w:t>
      </w:r>
      <w:r>
        <w:br/>
      </w:r>
      <w:r>
        <w:rPr>
          <w:rStyle w:val="NormalTok"/>
        </w:rPr>
        <w:t xml:space="preserve">data_augmentation </w:t>
      </w:r>
      <w:r>
        <w:rPr>
          <w:rStyle w:val="OperatorTok"/>
        </w:rPr>
        <w:t>=</w:t>
      </w:r>
      <w:r>
        <w:rPr>
          <w:rStyle w:val="NormalTok"/>
        </w:rPr>
        <w:t xml:space="preserve"> tf.keras.Sequential([</w:t>
      </w:r>
      <w:r>
        <w:br/>
      </w:r>
      <w:r>
        <w:rPr>
          <w:rStyle w:val="NormalTok"/>
        </w:rPr>
        <w:t xml:space="preserve">  tf.keras.layers.experimental.preprocessing.RandomFlip(</w:t>
      </w:r>
      <w:r>
        <w:rPr>
          <w:rStyle w:val="StringTok"/>
        </w:rPr>
        <w:t>'horizontal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tf.keras.layers.experimental.preprocessing.RandomRotation(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>])</w:t>
      </w:r>
    </w:p>
    <w:p w14:paraId="314D6DA8" w14:textId="77777777" w:rsidR="000F4240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mage, _ </w:t>
      </w:r>
      <w:r>
        <w:rPr>
          <w:rStyle w:val="KeywordTok"/>
        </w:rPr>
        <w:t>in</w:t>
      </w:r>
      <w:r>
        <w:rPr>
          <w:rStyle w:val="NormalTok"/>
        </w:rPr>
        <w:t xml:space="preserve"> train_dataset.take(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first_image </w:t>
      </w:r>
      <w:r>
        <w:rPr>
          <w:rStyle w:val="OperatorTok"/>
        </w:rPr>
        <w:t>=</w:t>
      </w:r>
      <w:r>
        <w:rPr>
          <w:rStyle w:val="NormalTok"/>
        </w:rPr>
        <w:t xml:space="preserve"> imag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>=</w:t>
      </w:r>
      <w:r>
        <w:rPr>
          <w:rStyle w:val="NormalTok"/>
        </w:rPr>
        <w:t xml:space="preserve"> plt.subplot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ugmented_image </w:t>
      </w:r>
      <w:r>
        <w:rPr>
          <w:rStyle w:val="OperatorTok"/>
        </w:rPr>
        <w:t>=</w:t>
      </w:r>
      <w:r>
        <w:rPr>
          <w:rStyle w:val="NormalTok"/>
        </w:rPr>
        <w:t xml:space="preserve"> data_augmentation(tf.expand_dims(first_image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lt.imshow(augmented_imag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>'off'</w:t>
      </w:r>
      <w:r>
        <w:rPr>
          <w:rStyle w:val="NormalTok"/>
        </w:rPr>
        <w:t>)</w:t>
      </w:r>
    </w:p>
    <w:p w14:paraId="02748C3E" w14:textId="77777777" w:rsidR="000F424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BD31CD1" wp14:editId="4D05695F">
            <wp:extent cx="5334000" cy="524009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3d2fc3d13848a6fa16025318441572674b7afd8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34E191" w14:textId="77777777" w:rsidR="000F4240" w:rsidRDefault="00000000">
      <w:pPr>
        <w:pStyle w:val="Heading2"/>
      </w:pPr>
      <w:bookmarkStart w:id="9" w:name="metrics-and-plotting-functions"/>
      <w:r>
        <w:t>Metrics and Plotting functions</w:t>
      </w:r>
    </w:p>
    <w:bookmarkEnd w:id="9"/>
    <w:p w14:paraId="23BE569D" w14:textId="77777777" w:rsidR="000F4240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lot_metrics(history):</w:t>
      </w:r>
      <w:r>
        <w:br/>
      </w:r>
      <w:r>
        <w:rPr>
          <w:rStyle w:val="NormalTok"/>
        </w:rPr>
        <w:t xml:space="preserve">  colo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r>
        <w:rPr>
          <w:rStyle w:val="StringTok"/>
        </w:rPr>
        <w:t>'r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StringTok"/>
        </w:rPr>
        <w:t>'k'</w:t>
      </w:r>
      <w:r>
        <w:rPr>
          <w:rStyle w:val="NormalTok"/>
        </w:rPr>
        <w:t xml:space="preserve">, </w:t>
      </w:r>
      <w:r>
        <w:rPr>
          <w:rStyle w:val="StringTok"/>
        </w:rPr>
        <w:t>'w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metric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loss'</w:t>
      </w:r>
      <w:r>
        <w:rPr>
          <w:rStyle w:val="NormalTok"/>
        </w:rPr>
        <w:t xml:space="preserve">, </w:t>
      </w:r>
      <w:r>
        <w:rPr>
          <w:rStyle w:val="StringTok"/>
        </w:rPr>
        <w:t>'auc'</w:t>
      </w:r>
      <w:r>
        <w:rPr>
          <w:rStyle w:val="NormalTok"/>
        </w:rPr>
        <w:t xml:space="preserve">, </w:t>
      </w:r>
      <w:r>
        <w:rPr>
          <w:rStyle w:val="StringTok"/>
        </w:rPr>
        <w:t>'precision'</w:t>
      </w:r>
      <w:r>
        <w:rPr>
          <w:rStyle w:val="NormalTok"/>
        </w:rPr>
        <w:t xml:space="preserve">, </w:t>
      </w:r>
      <w:r>
        <w:rPr>
          <w:rStyle w:val="StringTok"/>
        </w:rPr>
        <w:t>'recall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n, metric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metrics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metric.replace(</w:t>
      </w:r>
      <w:r>
        <w:rPr>
          <w:rStyle w:val="StringTok"/>
        </w:rPr>
        <w:t>"_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>).capitalize()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history.epoch, history.history[metric], color</w:t>
      </w:r>
      <w:r>
        <w:rPr>
          <w:rStyle w:val="OperatorTok"/>
        </w:rPr>
        <w:t>=</w:t>
      </w:r>
      <w:r>
        <w:rPr>
          <w:rStyle w:val="NormalTok"/>
        </w:rPr>
        <w:t>colors[</w:t>
      </w:r>
      <w:r>
        <w:rPr>
          <w:rStyle w:val="DecValTok"/>
        </w:rPr>
        <w:t>0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Tra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history.epoch, history.history[</w:t>
      </w:r>
      <w:r>
        <w:rPr>
          <w:rStyle w:val="StringTok"/>
        </w:rPr>
        <w:t>'val_'</w:t>
      </w:r>
      <w:r>
        <w:rPr>
          <w:rStyle w:val="OperatorTok"/>
        </w:rPr>
        <w:t>+</w:t>
      </w:r>
      <w:r>
        <w:rPr>
          <w:rStyle w:val="NormalTok"/>
        </w:rPr>
        <w:t>metric],</w:t>
      </w:r>
      <w:r>
        <w:br/>
      </w:r>
      <w:r>
        <w:rPr>
          <w:rStyle w:val="NormalTok"/>
        </w:rPr>
        <w:t xml:space="preserve">             color</w:t>
      </w:r>
      <w:r>
        <w:rPr>
          <w:rStyle w:val="OperatorTok"/>
        </w:rPr>
        <w:t>=</w:t>
      </w:r>
      <w:r>
        <w:rPr>
          <w:rStyle w:val="NormalTok"/>
        </w:rPr>
        <w:t>colors[</w:t>
      </w:r>
      <w:r>
        <w:rPr>
          <w:rStyle w:val="DecValTok"/>
        </w:rPr>
        <w:t>0</w:t>
      </w:r>
      <w:r>
        <w:rPr>
          <w:rStyle w:val="NormalTok"/>
        </w:rPr>
        <w:t>], linestyle</w:t>
      </w:r>
      <w:r>
        <w:rPr>
          <w:rStyle w:val="OperatorTok"/>
        </w:rPr>
        <w:t>=</w:t>
      </w:r>
      <w:r>
        <w:rPr>
          <w:rStyle w:val="StringTok"/>
        </w:rPr>
        <w:t>"--"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V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Epoc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nam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etri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loss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plt.ylim([</w:t>
      </w:r>
      <w:r>
        <w:rPr>
          <w:rStyle w:val="DecValTok"/>
        </w:rPr>
        <w:t>0</w:t>
      </w:r>
      <w:r>
        <w:rPr>
          <w:rStyle w:val="NormalTok"/>
        </w:rPr>
        <w:t>, plt.ylim()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metri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uc'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plt.ylim([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plt.ylim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plt.legend()</w:t>
      </w:r>
    </w:p>
    <w:p w14:paraId="580D94D5" w14:textId="77777777" w:rsidR="000F4240" w:rsidRDefault="00000000">
      <w:pPr>
        <w:pStyle w:val="SourceCode"/>
      </w:pPr>
      <w:r>
        <w:rPr>
          <w:rStyle w:val="NormalTok"/>
        </w:rPr>
        <w:t xml:space="preserve">METRIC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metrics.TruePositives(name</w:t>
      </w:r>
      <w:r>
        <w:rPr>
          <w:rStyle w:val="OperatorTok"/>
        </w:rPr>
        <w:t>=</w:t>
      </w:r>
      <w:r>
        <w:rPr>
          <w:rStyle w:val="StringTok"/>
        </w:rPr>
        <w:t>'tp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metrics.FalsePositives(name</w:t>
      </w:r>
      <w:r>
        <w:rPr>
          <w:rStyle w:val="OperatorTok"/>
        </w:rPr>
        <w:t>=</w:t>
      </w:r>
      <w:r>
        <w:rPr>
          <w:rStyle w:val="StringTok"/>
        </w:rPr>
        <w:t>'fp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metrics.TrueNegatives(name</w:t>
      </w:r>
      <w:r>
        <w:rPr>
          <w:rStyle w:val="OperatorTok"/>
        </w:rPr>
        <w:t>=</w:t>
      </w:r>
      <w:r>
        <w:rPr>
          <w:rStyle w:val="StringTok"/>
        </w:rPr>
        <w:t>'tn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metrics.FalseNegatives(name</w:t>
      </w:r>
      <w:r>
        <w:rPr>
          <w:rStyle w:val="OperatorTok"/>
        </w:rPr>
        <w:t>=</w:t>
      </w:r>
      <w:r>
        <w:rPr>
          <w:rStyle w:val="StringTok"/>
        </w:rPr>
        <w:t>'f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metrics.CategoricalAccuracy(name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metrics.Precision(name</w:t>
      </w:r>
      <w:r>
        <w:rPr>
          <w:rStyle w:val="OperatorTok"/>
        </w:rPr>
        <w:t>=</w:t>
      </w:r>
      <w:r>
        <w:rPr>
          <w:rStyle w:val="StringTok"/>
        </w:rPr>
        <w:t>'precision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metrics.Recall(name</w:t>
      </w:r>
      <w:r>
        <w:rPr>
          <w:rStyle w:val="OperatorTok"/>
        </w:rPr>
        <w:t>=</w:t>
      </w:r>
      <w:r>
        <w:rPr>
          <w:rStyle w:val="StringTok"/>
        </w:rPr>
        <w:t>'recall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metrics.AUC(name</w:t>
      </w:r>
      <w:r>
        <w:rPr>
          <w:rStyle w:val="OperatorTok"/>
        </w:rPr>
        <w:t>=</w:t>
      </w:r>
      <w:r>
        <w:rPr>
          <w:rStyle w:val="StringTok"/>
        </w:rPr>
        <w:t>'au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]</w:t>
      </w:r>
    </w:p>
    <w:p w14:paraId="1C139A61" w14:textId="77777777" w:rsidR="000F4240" w:rsidRDefault="00000000">
      <w:pPr>
        <w:pStyle w:val="Heading2"/>
      </w:pPr>
      <w:bookmarkStart w:id="10" w:name="load-and-compile-model"/>
      <w:r>
        <w:t>Load and compile model</w:t>
      </w:r>
    </w:p>
    <w:bookmarkEnd w:id="10"/>
    <w:p w14:paraId="37163D67" w14:textId="77777777" w:rsidR="000F4240" w:rsidRDefault="00000000">
      <w:pPr>
        <w:pStyle w:val="SourceCode"/>
      </w:pPr>
      <w:r>
        <w:rPr>
          <w:rStyle w:val="NormalTok"/>
        </w:rPr>
        <w:t xml:space="preserve">IMG_SHAPE </w:t>
      </w:r>
      <w:r>
        <w:rPr>
          <w:rStyle w:val="OperatorTok"/>
        </w:rPr>
        <w:t>=</w:t>
      </w:r>
      <w:r>
        <w:rPr>
          <w:rStyle w:val="NormalTok"/>
        </w:rPr>
        <w:t xml:space="preserve"> IMG_SIZE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3</w:t>
      </w:r>
      <w:r>
        <w:rPr>
          <w:rStyle w:val="NormalTok"/>
        </w:rPr>
        <w:t>,)</w:t>
      </w:r>
    </w:p>
    <w:p w14:paraId="6B3E5ACD" w14:textId="77777777" w:rsidR="000F4240" w:rsidRDefault="00000000">
      <w:pPr>
        <w:pStyle w:val="SourceCode"/>
      </w:pPr>
      <w:r>
        <w:rPr>
          <w:rStyle w:val="NormalTok"/>
        </w:rPr>
        <w:t xml:space="preserve">preprocess_input </w:t>
      </w:r>
      <w:r>
        <w:rPr>
          <w:rStyle w:val="OperatorTok"/>
        </w:rPr>
        <w:t>=</w:t>
      </w:r>
      <w:r>
        <w:rPr>
          <w:rStyle w:val="NormalTok"/>
        </w:rPr>
        <w:t xml:space="preserve"> tf.keras.applications.inception_resnet_v2.preprocess_input</w:t>
      </w:r>
    </w:p>
    <w:p w14:paraId="522E6820" w14:textId="77777777" w:rsidR="000F4240" w:rsidRDefault="00000000">
      <w:pPr>
        <w:pStyle w:val="SourceCode"/>
      </w:pPr>
      <w:r>
        <w:rPr>
          <w:rStyle w:val="NormalTok"/>
        </w:rPr>
        <w:t xml:space="preserve">base_model </w:t>
      </w:r>
      <w:r>
        <w:rPr>
          <w:rStyle w:val="OperatorTok"/>
        </w:rPr>
        <w:t>=</w:t>
      </w:r>
      <w:r>
        <w:rPr>
          <w:rStyle w:val="NormalTok"/>
        </w:rPr>
        <w:t xml:space="preserve"> tf.keras.applications.InceptionResNetV2(</w:t>
      </w:r>
      <w:r>
        <w:br/>
      </w:r>
      <w:r>
        <w:rPr>
          <w:rStyle w:val="NormalTok"/>
        </w:rPr>
        <w:t xml:space="preserve">                                include_top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weights</w:t>
      </w:r>
      <w:r>
        <w:rPr>
          <w:rStyle w:val="OperatorTok"/>
        </w:rPr>
        <w:t>=</w:t>
      </w:r>
      <w:r>
        <w:rPr>
          <w:rStyle w:val="StringTok"/>
        </w:rPr>
        <w:t>"image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input_shape</w:t>
      </w:r>
      <w:r>
        <w:rPr>
          <w:rStyle w:val="OperatorTok"/>
        </w:rPr>
        <w:t>=</w:t>
      </w:r>
      <w:r>
        <w:rPr>
          <w:rStyle w:val="NormalTok"/>
        </w:rPr>
        <w:t>IMG_SHAPE,</w:t>
      </w:r>
      <w:r>
        <w:br/>
      </w:r>
      <w:r>
        <w:rPr>
          <w:rStyle w:val="NormalTok"/>
        </w:rPr>
        <w:t xml:space="preserve">                            )</w:t>
      </w:r>
    </w:p>
    <w:p w14:paraId="595D84FE" w14:textId="77777777" w:rsidR="000F4240" w:rsidRPr="00DC7A71" w:rsidRDefault="00000000">
      <w:pPr>
        <w:pStyle w:val="SourceCode"/>
        <w:rPr>
          <w:color w:val="943634" w:themeColor="accent2" w:themeShade="BF"/>
        </w:rPr>
      </w:pPr>
      <w:r w:rsidRPr="00DC7A71">
        <w:rPr>
          <w:rStyle w:val="VerbatimChar"/>
          <w:color w:val="943634" w:themeColor="accent2" w:themeShade="BF"/>
        </w:rPr>
        <w:t>Downloading data from https://storage.googleapis.com/tensorflow/keras-applications/inception_resnet_v2/inception_resnet_v2_weights_tf_dim_ordering_tf_kernels_notop.h5</w:t>
      </w:r>
      <w:r w:rsidRPr="00DC7A71">
        <w:rPr>
          <w:color w:val="943634" w:themeColor="accent2" w:themeShade="BF"/>
        </w:rPr>
        <w:br/>
      </w:r>
      <w:r w:rsidRPr="00DC7A71">
        <w:rPr>
          <w:rStyle w:val="VerbatimChar"/>
          <w:color w:val="943634" w:themeColor="accent2" w:themeShade="BF"/>
        </w:rPr>
        <w:t>219062272/219055592 [==============================] - 1s 0us/step</w:t>
      </w:r>
      <w:r w:rsidRPr="00DC7A71">
        <w:rPr>
          <w:color w:val="943634" w:themeColor="accent2" w:themeShade="BF"/>
        </w:rPr>
        <w:br/>
      </w:r>
      <w:r w:rsidRPr="00DC7A71">
        <w:rPr>
          <w:rStyle w:val="VerbatimChar"/>
          <w:color w:val="943634" w:themeColor="accent2" w:themeShade="BF"/>
        </w:rPr>
        <w:t>219070464/219055592 [==============================] - 1s 0us/step</w:t>
      </w:r>
    </w:p>
    <w:p w14:paraId="73C3D74B" w14:textId="77777777" w:rsidR="000F4240" w:rsidRDefault="00000000">
      <w:pPr>
        <w:pStyle w:val="SourceCode"/>
      </w:pPr>
      <w:r>
        <w:rPr>
          <w:rStyle w:val="NormalTok"/>
        </w:rPr>
        <w:t xml:space="preserve">image_batch, label_bat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>(</w:t>
      </w:r>
      <w:r>
        <w:rPr>
          <w:rStyle w:val="BuiltInTok"/>
        </w:rPr>
        <w:t>iter</w:t>
      </w:r>
      <w:r>
        <w:rPr>
          <w:rStyle w:val="NormalTok"/>
        </w:rPr>
        <w:t>(train_dataset))</w:t>
      </w:r>
      <w:r>
        <w:br/>
      </w:r>
      <w:r>
        <w:rPr>
          <w:rStyle w:val="NormalTok"/>
        </w:rPr>
        <w:t xml:space="preserve">feature_batch </w:t>
      </w:r>
      <w:r>
        <w:rPr>
          <w:rStyle w:val="OperatorTok"/>
        </w:rPr>
        <w:t>=</w:t>
      </w:r>
      <w:r>
        <w:rPr>
          <w:rStyle w:val="NormalTok"/>
        </w:rPr>
        <w:t xml:space="preserve"> base_model(image_batch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eature_</w:t>
      </w:r>
      <w:proofErr w:type="gramStart"/>
      <w:r>
        <w:rPr>
          <w:rStyle w:val="NormalTok"/>
        </w:rPr>
        <w:t>batch.shape</w:t>
      </w:r>
      <w:proofErr w:type="gramEnd"/>
      <w:r>
        <w:rPr>
          <w:rStyle w:val="NormalTok"/>
        </w:rPr>
        <w:t>)</w:t>
      </w:r>
    </w:p>
    <w:p w14:paraId="3B273BFA" w14:textId="77777777" w:rsidR="000F4240" w:rsidRPr="00DC7A71" w:rsidRDefault="00000000">
      <w:pPr>
        <w:pStyle w:val="SourceCode"/>
        <w:rPr>
          <w:color w:val="943634" w:themeColor="accent2" w:themeShade="BF"/>
        </w:rPr>
      </w:pPr>
      <w:r w:rsidRPr="00DC7A71">
        <w:rPr>
          <w:rStyle w:val="VerbatimChar"/>
          <w:color w:val="943634" w:themeColor="accent2" w:themeShade="BF"/>
        </w:rPr>
        <w:t>(32, 6, 6, 1536)</w:t>
      </w:r>
    </w:p>
    <w:p w14:paraId="6B34B6AA" w14:textId="77777777" w:rsidR="000F4240" w:rsidRDefault="00000000">
      <w:pPr>
        <w:pStyle w:val="SourceCode"/>
      </w:pPr>
      <w:r>
        <w:rPr>
          <w:rStyle w:val="NormalTok"/>
        </w:rPr>
        <w:t>base_</w:t>
      </w:r>
      <w:proofErr w:type="gramStart"/>
      <w:r>
        <w:rPr>
          <w:rStyle w:val="NormalTok"/>
        </w:rPr>
        <w:t>model.trainable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</w:p>
    <w:p w14:paraId="60509795" w14:textId="77777777" w:rsidR="000F4240" w:rsidRDefault="00000000">
      <w:pPr>
        <w:pStyle w:val="SourceCode"/>
      </w:pPr>
      <w:r>
        <w:rPr>
          <w:rStyle w:val="NormalTok"/>
        </w:rPr>
        <w:t xml:space="preserve">global_average_layer </w:t>
      </w:r>
      <w:r>
        <w:rPr>
          <w:rStyle w:val="OperatorTok"/>
        </w:rPr>
        <w:t>=</w:t>
      </w:r>
      <w:r>
        <w:rPr>
          <w:rStyle w:val="NormalTok"/>
        </w:rPr>
        <w:t xml:space="preserve"> tf.keras.layers.GlobalAveragePooling2D()</w:t>
      </w:r>
      <w:r>
        <w:br/>
      </w:r>
      <w:r>
        <w:rPr>
          <w:rStyle w:val="NormalTok"/>
        </w:rPr>
        <w:t xml:space="preserve">feature_batch_average </w:t>
      </w:r>
      <w:r>
        <w:rPr>
          <w:rStyle w:val="OperatorTok"/>
        </w:rPr>
        <w:t>=</w:t>
      </w:r>
      <w:r>
        <w:rPr>
          <w:rStyle w:val="NormalTok"/>
        </w:rPr>
        <w:t xml:space="preserve"> global_average_layer(feature_batch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eature_batch_average.shape)</w:t>
      </w:r>
    </w:p>
    <w:p w14:paraId="0ED42AD7" w14:textId="77777777" w:rsidR="000F4240" w:rsidRPr="00DC7A71" w:rsidRDefault="00000000">
      <w:pPr>
        <w:pStyle w:val="SourceCode"/>
        <w:rPr>
          <w:color w:val="943634" w:themeColor="accent2" w:themeShade="BF"/>
        </w:rPr>
      </w:pPr>
      <w:r w:rsidRPr="00DC7A71">
        <w:rPr>
          <w:rStyle w:val="VerbatimChar"/>
          <w:color w:val="943634" w:themeColor="accent2" w:themeShade="BF"/>
        </w:rPr>
        <w:t>(32, 1536)</w:t>
      </w:r>
    </w:p>
    <w:p w14:paraId="7C7C294F" w14:textId="77777777" w:rsidR="000F4240" w:rsidRDefault="00000000">
      <w:pPr>
        <w:pStyle w:val="SourceCode"/>
      </w:pPr>
      <w:r>
        <w:rPr>
          <w:rStyle w:val="NormalTok"/>
        </w:rPr>
        <w:t xml:space="preserve">prediction_lay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tf.keras</w:t>
      </w:r>
      <w:proofErr w:type="gramEnd"/>
      <w:r>
        <w:rPr>
          <w:rStyle w:val="NormalTok"/>
        </w:rPr>
        <w:t>.layers.Dense(num_classes, activation</w:t>
      </w:r>
      <w:r>
        <w:rPr>
          <w:rStyle w:val="OperatorTok"/>
        </w:rPr>
        <w:t>=</w:t>
      </w:r>
      <w:r>
        <w:rPr>
          <w:rStyle w:val="StringTok"/>
        </w:rPr>
        <w:t>"softma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ion_batch </w:t>
      </w:r>
      <w:r>
        <w:rPr>
          <w:rStyle w:val="OperatorTok"/>
        </w:rPr>
        <w:t>=</w:t>
      </w:r>
      <w:r>
        <w:rPr>
          <w:rStyle w:val="NormalTok"/>
        </w:rPr>
        <w:t xml:space="preserve"> prediction_layer(feature_batch_averag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ediction_batch.shape)</w:t>
      </w:r>
    </w:p>
    <w:p w14:paraId="4249A62C" w14:textId="77777777" w:rsidR="000F4240" w:rsidRPr="00DC7A71" w:rsidRDefault="00000000">
      <w:pPr>
        <w:pStyle w:val="SourceCode"/>
        <w:rPr>
          <w:color w:val="943634" w:themeColor="accent2" w:themeShade="BF"/>
        </w:rPr>
      </w:pPr>
      <w:r w:rsidRPr="00DC7A71">
        <w:rPr>
          <w:rStyle w:val="VerbatimChar"/>
          <w:color w:val="943634" w:themeColor="accent2" w:themeShade="BF"/>
        </w:rPr>
        <w:lastRenderedPageBreak/>
        <w:t>(32, 38)</w:t>
      </w:r>
    </w:p>
    <w:p w14:paraId="1E78C42C" w14:textId="77777777" w:rsidR="000F4240" w:rsidRDefault="00000000">
      <w:pPr>
        <w:pStyle w:val="SourceCode"/>
      </w:pPr>
      <w:r>
        <w:rPr>
          <w:rStyle w:val="NormalTok"/>
        </w:rPr>
        <w:t xml:space="preserve">inpu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tf.keras</w:t>
      </w:r>
      <w:proofErr w:type="gramEnd"/>
      <w:r>
        <w:rPr>
          <w:rStyle w:val="NormalTok"/>
        </w:rPr>
        <w:t>.Input(shap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40</w:t>
      </w:r>
      <w:r>
        <w:rPr>
          <w:rStyle w:val="NormalTok"/>
        </w:rPr>
        <w:t xml:space="preserve">, </w:t>
      </w:r>
      <w:r>
        <w:rPr>
          <w:rStyle w:val="DecValTok"/>
        </w:rPr>
        <w:t>24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ata_augmentation(inputs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preprocess_input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base_model(x, train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global_average_layer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tf.keras.layers.Dropout(</w:t>
      </w:r>
      <w:r>
        <w:rPr>
          <w:rStyle w:val="FloatTok"/>
        </w:rPr>
        <w:t>0.2</w:t>
      </w:r>
      <w:r>
        <w:rPr>
          <w:rStyle w:val="NormalTok"/>
        </w:rPr>
        <w:t>)(x)</w:t>
      </w:r>
      <w:r>
        <w:br/>
      </w:r>
      <w:r>
        <w:rPr>
          <w:rStyle w:val="NormalTok"/>
        </w:rPr>
        <w:t xml:space="preserve">outputs </w:t>
      </w:r>
      <w:r>
        <w:rPr>
          <w:rStyle w:val="OperatorTok"/>
        </w:rPr>
        <w:t>=</w:t>
      </w:r>
      <w:r>
        <w:rPr>
          <w:rStyle w:val="NormalTok"/>
        </w:rPr>
        <w:t xml:space="preserve"> prediction_layer(x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tf.keras.Model(inputs, outputs)</w:t>
      </w:r>
    </w:p>
    <w:p w14:paraId="1A0A8BD3" w14:textId="77777777" w:rsidR="000F4240" w:rsidRDefault="00000000">
      <w:pPr>
        <w:pStyle w:val="SourceCode"/>
      </w:pPr>
      <w:r>
        <w:rPr>
          <w:rStyle w:val="NormalTok"/>
        </w:rPr>
        <w:t xml:space="preserve">base_learning_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br/>
      </w: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r>
        <w:rPr>
          <w:rStyle w:val="NormalTok"/>
        </w:rPr>
        <w:t>tf.keras.optimizers.Adam(lr</w:t>
      </w:r>
      <w:r>
        <w:rPr>
          <w:rStyle w:val="OperatorTok"/>
        </w:rPr>
        <w:t>=</w:t>
      </w:r>
      <w:r>
        <w:rPr>
          <w:rStyle w:val="NormalTok"/>
        </w:rPr>
        <w:t>base_learning_rate)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>=</w:t>
      </w:r>
      <w:r>
        <w:rPr>
          <w:rStyle w:val="NormalTok"/>
        </w:rPr>
        <w:t>tf.keras.losses.CategoricalCrossentropy(from_logit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>=</w:t>
      </w:r>
      <w:r>
        <w:rPr>
          <w:rStyle w:val="NormalTok"/>
        </w:rPr>
        <w:t>METRICS)</w:t>
      </w:r>
    </w:p>
    <w:p w14:paraId="21A2EE34" w14:textId="631F8B31" w:rsidR="000F4240" w:rsidRPr="005276A0" w:rsidRDefault="00000000">
      <w:pPr>
        <w:pStyle w:val="SourceCode"/>
        <w:rPr>
          <w:color w:val="943634" w:themeColor="accent2" w:themeShade="BF"/>
        </w:rPr>
      </w:pPr>
      <w:r w:rsidRPr="005276A0">
        <w:rPr>
          <w:rStyle w:val="VerbatimChar"/>
          <w:color w:val="943634" w:themeColor="accent2" w:themeShade="BF"/>
        </w:rPr>
        <w:t>C:\Users\</w:t>
      </w:r>
      <w:r w:rsidR="00981407" w:rsidRPr="005276A0">
        <w:rPr>
          <w:rStyle w:val="VerbatimChar"/>
          <w:color w:val="943634" w:themeColor="accent2" w:themeShade="BF"/>
        </w:rPr>
        <w:t>Abhishek</w:t>
      </w:r>
      <w:r w:rsidRPr="005276A0">
        <w:rPr>
          <w:rStyle w:val="VerbatimChar"/>
          <w:color w:val="943634" w:themeColor="accent2" w:themeShade="BF"/>
        </w:rPr>
        <w:t xml:space="preserve">\AppData\Local\Programs\Python\Python39\lib\site-packages\keras\optimizer_v2\optimizer_v2.py:355: </w:t>
      </w:r>
      <w:proofErr w:type="spellStart"/>
      <w:r w:rsidRPr="005276A0">
        <w:rPr>
          <w:rStyle w:val="VerbatimChar"/>
          <w:color w:val="943634" w:themeColor="accent2" w:themeShade="BF"/>
        </w:rPr>
        <w:t>UserWarning</w:t>
      </w:r>
      <w:proofErr w:type="spellEnd"/>
      <w:r w:rsidRPr="005276A0">
        <w:rPr>
          <w:rStyle w:val="VerbatimChar"/>
          <w:color w:val="943634" w:themeColor="accent2" w:themeShade="BF"/>
        </w:rPr>
        <w:t>: The `</w:t>
      </w:r>
      <w:proofErr w:type="spellStart"/>
      <w:r w:rsidRPr="005276A0">
        <w:rPr>
          <w:rStyle w:val="VerbatimChar"/>
          <w:color w:val="943634" w:themeColor="accent2" w:themeShade="BF"/>
        </w:rPr>
        <w:t>lr</w:t>
      </w:r>
      <w:proofErr w:type="spellEnd"/>
      <w:r w:rsidRPr="005276A0">
        <w:rPr>
          <w:rStyle w:val="VerbatimChar"/>
          <w:color w:val="943634" w:themeColor="accent2" w:themeShade="BF"/>
        </w:rPr>
        <w:t>` argument is deprecated, use `learning_rate` instead.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  warnings.</w:t>
      </w:r>
      <w:proofErr w:type="gramStart"/>
      <w:r w:rsidRPr="005276A0">
        <w:rPr>
          <w:rStyle w:val="VerbatimChar"/>
          <w:color w:val="943634" w:themeColor="accent2" w:themeShade="BF"/>
        </w:rPr>
        <w:t>warn(</w:t>
      </w:r>
      <w:proofErr w:type="gramEnd"/>
    </w:p>
    <w:p w14:paraId="0298FE7C" w14:textId="77777777" w:rsidR="000F4240" w:rsidRDefault="00000000">
      <w:pPr>
        <w:pStyle w:val="SourceCode"/>
      </w:pPr>
      <w:proofErr w:type="gramStart"/>
      <w:r>
        <w:rPr>
          <w:rStyle w:val="NormalTok"/>
        </w:rPr>
        <w:t>model.summary</w:t>
      </w:r>
      <w:proofErr w:type="gramEnd"/>
      <w:r>
        <w:rPr>
          <w:rStyle w:val="NormalTok"/>
        </w:rPr>
        <w:t>()</w:t>
      </w:r>
    </w:p>
    <w:p w14:paraId="42679A5D" w14:textId="77777777" w:rsidR="000F4240" w:rsidRPr="005276A0" w:rsidRDefault="00000000">
      <w:pPr>
        <w:pStyle w:val="SourceCode"/>
        <w:rPr>
          <w:color w:val="943634" w:themeColor="accent2" w:themeShade="BF"/>
        </w:rPr>
      </w:pPr>
      <w:r w:rsidRPr="005276A0">
        <w:rPr>
          <w:rStyle w:val="VerbatimChar"/>
          <w:color w:val="943634" w:themeColor="accent2" w:themeShade="BF"/>
        </w:rPr>
        <w:t>Model: "model"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Layer (type)                 Output Shape              Param # 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=================================================================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input_2 (InputLayer)         [(None, 240, 240, 3)]     0       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sequential (Sequential)      (None, 240, 240, 3)       0       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tf.math.truediv (TFOpLambda) (None, 240, 240, 3)       0       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tf.math.subtract (TFOpLambda (None, 240, 240, 3)       0       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inception_resnet_v2 (Functio (None, 6, 6, 1536)        54336736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global_average_pooling2d (Gl (None, 1536)              0       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dropout (Dropout)            (None, 1536)              0       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dense (Dense)                (None, 38)                58406   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=================================================================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Total params: 54,395,142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Trainable params: 58,406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Non-trainable params: 54,336,736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</w:p>
    <w:p w14:paraId="1B99A7EC" w14:textId="77777777" w:rsidR="000F4240" w:rsidRDefault="00000000">
      <w:pPr>
        <w:pStyle w:val="Heading1"/>
      </w:pPr>
      <w:bookmarkStart w:id="11" w:name="training-validation-and-testing"/>
      <w:r>
        <w:lastRenderedPageBreak/>
        <w:t>Training, Validation and Testing</w:t>
      </w:r>
    </w:p>
    <w:bookmarkEnd w:id="11"/>
    <w:p w14:paraId="70CBD3CF" w14:textId="77777777" w:rsidR="000F4240" w:rsidRDefault="00000000">
      <w:pPr>
        <w:pStyle w:val="FirstParagraph"/>
      </w:pPr>
      <w:r w:rsidRPr="005276A0">
        <w:rPr>
          <w:highlight w:val="yellow"/>
        </w:rPr>
        <w:t>Before tuning</w:t>
      </w:r>
    </w:p>
    <w:p w14:paraId="5689AC8D" w14:textId="77777777" w:rsidR="000F4240" w:rsidRDefault="00000000">
      <w:pPr>
        <w:pStyle w:val="SourceCode"/>
      </w:pPr>
      <w:r>
        <w:rPr>
          <w:rStyle w:val="NormalTok"/>
        </w:rPr>
        <w:t xml:space="preserve">initial_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</w:p>
    <w:p w14:paraId="7AAD7CE7" w14:textId="77777777" w:rsidR="000F4240" w:rsidRDefault="00000000">
      <w:pPr>
        <w:pStyle w:val="SourceCode"/>
      </w:pPr>
      <w:r>
        <w:rPr>
          <w:rStyle w:val="NormalTok"/>
        </w:rPr>
        <w:t xml:space="preserve">history </w:t>
      </w:r>
      <w:r>
        <w:rPr>
          <w:rStyle w:val="OperatorTok"/>
        </w:rPr>
        <w:t>=</w:t>
      </w:r>
      <w:r>
        <w:rPr>
          <w:rStyle w:val="NormalTok"/>
        </w:rPr>
        <w:t xml:space="preserve"> model.fit(train_dataset,</w:t>
      </w:r>
      <w:r>
        <w:br/>
      </w:r>
      <w:r>
        <w:rPr>
          <w:rStyle w:val="NormalTok"/>
        </w:rPr>
        <w:t xml:space="preserve">                    epochs</w:t>
      </w:r>
      <w:r>
        <w:rPr>
          <w:rStyle w:val="OperatorTok"/>
        </w:rPr>
        <w:t>=</w:t>
      </w:r>
      <w:r>
        <w:rPr>
          <w:rStyle w:val="NormalTok"/>
        </w:rPr>
        <w:t>initial_epochs,</w:t>
      </w:r>
      <w:r>
        <w:br/>
      </w:r>
      <w:r>
        <w:rPr>
          <w:rStyle w:val="NormalTok"/>
        </w:rPr>
        <w:t xml:space="preserve">                    validation_data</w:t>
      </w:r>
      <w:r>
        <w:rPr>
          <w:rStyle w:val="OperatorTok"/>
        </w:rPr>
        <w:t>=</w:t>
      </w:r>
      <w:r>
        <w:rPr>
          <w:rStyle w:val="NormalTok"/>
        </w:rPr>
        <w:t>validation_dataset)</w:t>
      </w:r>
    </w:p>
    <w:p w14:paraId="6C9DA865" w14:textId="77777777" w:rsidR="000F4240" w:rsidRPr="005276A0" w:rsidRDefault="00000000">
      <w:pPr>
        <w:pStyle w:val="SourceCode"/>
        <w:rPr>
          <w:color w:val="943634" w:themeColor="accent2" w:themeShade="BF"/>
        </w:rPr>
      </w:pPr>
      <w:r w:rsidRPr="005276A0">
        <w:rPr>
          <w:rStyle w:val="VerbatimChar"/>
          <w:color w:val="943634" w:themeColor="accent2" w:themeShade="BF"/>
        </w:rPr>
        <w:t>Epoch 1/10</w:t>
      </w:r>
    </w:p>
    <w:p w14:paraId="77521BE8" w14:textId="452F7DB6" w:rsidR="000F4240" w:rsidRPr="005276A0" w:rsidRDefault="00000000">
      <w:pPr>
        <w:pStyle w:val="SourceCode"/>
        <w:rPr>
          <w:color w:val="943634" w:themeColor="accent2" w:themeShade="BF"/>
        </w:rPr>
      </w:pPr>
      <w:r w:rsidRPr="005276A0">
        <w:rPr>
          <w:rStyle w:val="VerbatimChar"/>
          <w:color w:val="943634" w:themeColor="accent2" w:themeShade="BF"/>
        </w:rPr>
        <w:t>C:\Users\</w:t>
      </w:r>
      <w:r w:rsidR="00981407" w:rsidRPr="005276A0">
        <w:rPr>
          <w:rStyle w:val="VerbatimChar"/>
          <w:color w:val="943634" w:themeColor="accent2" w:themeShade="BF"/>
        </w:rPr>
        <w:t>Abhishek</w:t>
      </w:r>
      <w:r w:rsidRPr="005276A0">
        <w:rPr>
          <w:rStyle w:val="VerbatimChar"/>
          <w:color w:val="943634" w:themeColor="accent2" w:themeShade="BF"/>
        </w:rPr>
        <w:t xml:space="preserve">\AppData\Local\Programs\Python\Python39\lib\site-packages\keras\backend.py:4846: </w:t>
      </w:r>
      <w:proofErr w:type="spellStart"/>
      <w:r w:rsidRPr="005276A0">
        <w:rPr>
          <w:rStyle w:val="VerbatimChar"/>
          <w:color w:val="943634" w:themeColor="accent2" w:themeShade="BF"/>
        </w:rPr>
        <w:t>UserWarning</w:t>
      </w:r>
      <w:proofErr w:type="spellEnd"/>
      <w:r w:rsidRPr="005276A0">
        <w:rPr>
          <w:rStyle w:val="VerbatimChar"/>
          <w:color w:val="943634" w:themeColor="accent2" w:themeShade="BF"/>
        </w:rPr>
        <w:t>: "`</w:t>
      </w:r>
      <w:proofErr w:type="spellStart"/>
      <w:r w:rsidRPr="005276A0">
        <w:rPr>
          <w:rStyle w:val="VerbatimChar"/>
          <w:color w:val="943634" w:themeColor="accent2" w:themeShade="BF"/>
        </w:rPr>
        <w:t>categorical_crossentropy</w:t>
      </w:r>
      <w:proofErr w:type="spellEnd"/>
      <w:r w:rsidRPr="005276A0">
        <w:rPr>
          <w:rStyle w:val="VerbatimChar"/>
          <w:color w:val="943634" w:themeColor="accent2" w:themeShade="BF"/>
        </w:rPr>
        <w:t>` received `</w:t>
      </w:r>
      <w:proofErr w:type="spellStart"/>
      <w:r w:rsidRPr="005276A0">
        <w:rPr>
          <w:rStyle w:val="VerbatimChar"/>
          <w:color w:val="943634" w:themeColor="accent2" w:themeShade="BF"/>
        </w:rPr>
        <w:t>from_logits</w:t>
      </w:r>
      <w:proofErr w:type="spellEnd"/>
      <w:r w:rsidRPr="005276A0">
        <w:rPr>
          <w:rStyle w:val="VerbatimChar"/>
          <w:color w:val="943634" w:themeColor="accent2" w:themeShade="BF"/>
        </w:rPr>
        <w:t>=True`, but the `output` argument was produced by a sigmoid or softmax activation and thus does not represent logits. Was this intended?"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  warnings.</w:t>
      </w:r>
      <w:proofErr w:type="gramStart"/>
      <w:r w:rsidRPr="005276A0">
        <w:rPr>
          <w:rStyle w:val="VerbatimChar"/>
          <w:color w:val="943634" w:themeColor="accent2" w:themeShade="BF"/>
        </w:rPr>
        <w:t>warn(</w:t>
      </w:r>
      <w:proofErr w:type="gramEnd"/>
    </w:p>
    <w:p w14:paraId="24057ECE" w14:textId="77777777" w:rsidR="000F4240" w:rsidRPr="005276A0" w:rsidRDefault="00000000">
      <w:pPr>
        <w:pStyle w:val="SourceCode"/>
        <w:rPr>
          <w:color w:val="943634" w:themeColor="accent2" w:themeShade="BF"/>
        </w:rPr>
      </w:pPr>
      <w:r w:rsidRPr="005276A0">
        <w:rPr>
          <w:rStyle w:val="VerbatimChar"/>
          <w:color w:val="943634" w:themeColor="accent2" w:themeShade="BF"/>
        </w:rPr>
        <w:t>1358/1358 [==============================] - 3620s 3s/step - loss: 0.8491 - tp: 27133.0000 - fp: 2299.0000 - tn: 1605129.0000 - fn: 16311.0000 - accuracy: 0.7646 - precision: 0.9219 - recall: 0.6246 - auc: 0.9872 - val_loss: 0.4727 - val_tp: 6783.0000 - val_fp: 552.0000 - val_tn: 320793.0000 - val_fn: 1902.0000 - val_accuracy: 0.8558 - val_precision: 0.9247 - val_recall: 0.7810 - val_auc: 0.9963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Epoch 2/10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1358/1358 [==============================] - 3638s 3s/step - loss: 0.4329 - tp: 35232.0000 - fp: 2742.0000 - tn: 1604686.0000 - fn: 8212.0000 - accuracy: 0.8704 - precision: 0.9278 - recall: 0.8110 - auc: 0.9959 - val_loss: 0.3538 - val_tp: 7359.0000 - val_fp: 482.0000 - val_tn: 320863.0000 - val_fn: 1326.0000 - val_accuracy: 0.8940 - val_precision: 0.9385 - val_recall: 0.8473 - val_auc: 0.9975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Epoch 3/10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1358/1358 [==============================] - 3650s 3s/step - loss: 0.3622 - tp: 36849.0000 - fp: 2775.0000 - tn: 1604653.0000 - fn: 6595.0000 - accuracy: 0.8884 - precision: 0.9300 - recall: 0.8482 - auc: 0.9967 - val_loss: 0.2919 - val_tp: 7650.0000 - val_fp: 448.0000 - val_tn: 320897.0000 - val_fn: 1035.0000 - val_accuracy: 0.9108 - val_precision: 0.9447 - val_recall: 0.8808 - val_auc: 0.9979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Epoch 4/10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1358/1358 [==============================] - 3660s 3s/step - loss: 0.3282 - tp: 37482.0000 - fp: 2765.0000 - tn: 1604663.0000 - fn: 5962.0000 - accuracy: 0.8968 - precision: 0.9313 - recall: 0.8628 - auc: 0.9969 - val_loss: 0.2575 - val_tp: 7722.0000 - val_fp: 445.0000 - val_tn: 320900.0000 - val_fn: 963.0000 - val_accuracy: 0.9162 - val_precision: 0.9455 - val_recall: 0.8891 - val_auc: 0.9983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Epoch 5/10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1358/1358 [==============================] - 3684s 3s/step - loss: 0.3023 - tp: 38110.0000 - fp: 2666.0000 - tn: 1604762.0000 - fn: 5334.0000 - accuracy: 0.9038 - precision: 0.9346 - recall: 0.8772 - auc: 0.9969 - val_loss: 0.2475 - val_tp: 7813.0000 - val_fp: 414.0000 - val_tn: 320931.0000 - val_fn: </w:t>
      </w:r>
      <w:r w:rsidRPr="005276A0">
        <w:rPr>
          <w:rStyle w:val="VerbatimChar"/>
          <w:color w:val="943634" w:themeColor="accent2" w:themeShade="BF"/>
        </w:rPr>
        <w:lastRenderedPageBreak/>
        <w:t>872.0000 - val_accuracy: 0.9239 - val_precision: 0.9497 - val_recall: 0.8996 - val_auc: 0.9979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Epoch 6/10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1358/1358 [==============================] - 3653s 3s/step - loss: 0.2900 - tp: 38290.0000 - fp: 2682.0000 - tn: 1604746.0000 - fn: 5154.0000 - accuracy: 0.9066 - precision: 0.9345 - recall: 0.8814 - auc: 0.9972 - val_loss: 0.2138 - val_tp: 7911.0000 - val_fp: 395.0000 - val_tn: 320950.0000 - val_fn: 774.0000 - val_accuracy: 0.9308 - val_precision: 0.9524 - val_recall: 0.9109 - val_auc: 0.9985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Epoch 7/10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1358/1358 [==============================] - 3658s 3s/step - loss: 0.2796 - tp: 38590.0000 - fp: 2675.0000 - tn: 1604753.0000 - fn: 4854.0000 - accuracy: 0.9100 - precision: 0.9352 - recall: 0.8883 - auc: 0.9969 - val_loss: 0.2114 - val_tp: 7898.0000 - val_fp: 402.0000 - val_tn: 320943.0000 - val_fn: 787.0000 - val_accuracy: 0.9308 - val_precision: 0.9516 - val_recall: 0.9094 - val_auc: 0.9988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Epoch 8/10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1358/1358 [==============================] - 3640s 3s/step - loss: 0.2718 - tp: 38742.0000 - fp: 2683.0000 - tn: 1604745.0000 - fn: 4702.0000 - accuracy: 0.9112 - precision: 0.9352 - recall: 0.8918 - auc: 0.9971 - val_loss: 0.2089 - val_tp: 7940.0000 - val_fp: 390.0000 - val_tn: 320955.0000 - val_fn: 745.0000 - val_accuracy: 0.9337 - val_precision: 0.9532 - val_recall: 0.9142 - val_auc: 0.9984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Epoch 9/10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1358/1358 [==============================] - 3630s 3s/step - loss: 0.2665 - tp: 38808.0000 - fp: 2756.0000 - tn: 1604672.0000 - fn: 4636.0000 - accuracy: 0.9123 - precision: 0.9337 - recall: 0.8933 - auc: 0.9972 - val_loss: 0.2334 - val_tp: 7872.0000 - val_fp: 467.0000 - val_tn: 320878.0000 - val_fn: 813.0000 - val_accuracy: 0.9247 - val_precision: 0.9440 - val_recall: 0.9064 - val_auc: 0.9977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Epoch 10/10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1358/1358 [==============================] - 3655s 3s/step - loss: 0.2687 - tp: 38918.0000 - fp: 2738.0000 - tn: 1604690.0000 - fn: 4526.0000 - accuracy: 0.9139 - precision: 0.9343 - recall: 0.8958 - auc: 0.9968 - val_loss: 0.2161 - val_tp: 7949.0000 - val_fp: 425.0000 - val_tn: 320920.0000 - val_fn: 736.0000 - val_accuracy: 0.9313 - val_precision: 0.9492 - val_recall: 0.9153 - val_auc: 0.9974</w:t>
      </w:r>
    </w:p>
    <w:p w14:paraId="01DE717E" w14:textId="1CA8672E" w:rsidR="000F4240" w:rsidRPr="005276A0" w:rsidRDefault="00000000">
      <w:pPr>
        <w:pStyle w:val="FirstParagraph"/>
      </w:pPr>
      <w:r w:rsidRPr="005276A0">
        <w:rPr>
          <w:highlight w:val="yellow"/>
        </w:rPr>
        <w:t xml:space="preserve">After </w:t>
      </w:r>
      <w:r w:rsidR="005276A0" w:rsidRPr="005276A0">
        <w:rPr>
          <w:highlight w:val="yellow"/>
        </w:rPr>
        <w:t>tuning</w:t>
      </w:r>
    </w:p>
    <w:p w14:paraId="4DB49B48" w14:textId="77777777" w:rsidR="000F4240" w:rsidRDefault="00000000">
      <w:pPr>
        <w:pStyle w:val="SourceCode"/>
      </w:pPr>
      <w:r>
        <w:rPr>
          <w:rStyle w:val="NormalTok"/>
        </w:rPr>
        <w:t>base_</w:t>
      </w:r>
      <w:proofErr w:type="gramStart"/>
      <w:r>
        <w:rPr>
          <w:rStyle w:val="NormalTok"/>
        </w:rPr>
        <w:t>model.trainable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</w:p>
    <w:p w14:paraId="24B5EEF4" w14:textId="77777777" w:rsidR="000F4240" w:rsidRDefault="00000000">
      <w:pPr>
        <w:pStyle w:val="SourceCode"/>
      </w:pPr>
      <w:r>
        <w:rPr>
          <w:rStyle w:val="CommentTok"/>
        </w:rPr>
        <w:t># Let's take a look to see how many layers are in the base model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ber of layers in the base model: "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base_model.layers))</w:t>
      </w:r>
      <w:r>
        <w:br/>
      </w:r>
      <w:r>
        <w:br/>
      </w:r>
      <w:r>
        <w:rPr>
          <w:rStyle w:val="CommentTok"/>
        </w:rPr>
        <w:t># Fine-tune from this layer onwards</w:t>
      </w:r>
      <w:r>
        <w:br/>
      </w:r>
      <w:r>
        <w:rPr>
          <w:rStyle w:val="NormalTok"/>
        </w:rPr>
        <w:t xml:space="preserve">fine_tune_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00</w:t>
      </w:r>
      <w:r>
        <w:br/>
      </w:r>
      <w:r>
        <w:br/>
      </w:r>
      <w:r>
        <w:rPr>
          <w:rStyle w:val="CommentTok"/>
        </w:rPr>
        <w:t># Freeze all the layers before the `fine_tune_at` layer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layer </w:t>
      </w:r>
      <w:r>
        <w:rPr>
          <w:rStyle w:val="KeywordTok"/>
        </w:rPr>
        <w:t>in</w:t>
      </w:r>
      <w:r>
        <w:rPr>
          <w:rStyle w:val="NormalTok"/>
        </w:rPr>
        <w:t xml:space="preserve"> base_model.layers[:fine_tune_at]:</w:t>
      </w:r>
      <w:r>
        <w:br/>
      </w:r>
      <w:r>
        <w:rPr>
          <w:rStyle w:val="NormalTok"/>
        </w:rPr>
        <w:t xml:space="preserve">  layer.trainable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r>
        <w:rPr>
          <w:rStyle w:val="VariableTok"/>
        </w:rPr>
        <w:t>False</w:t>
      </w:r>
    </w:p>
    <w:p w14:paraId="729CD04B" w14:textId="77777777" w:rsidR="000F4240" w:rsidRPr="005276A0" w:rsidRDefault="00000000">
      <w:pPr>
        <w:pStyle w:val="SourceCode"/>
        <w:rPr>
          <w:color w:val="943634" w:themeColor="accent2" w:themeShade="BF"/>
        </w:rPr>
      </w:pPr>
      <w:r w:rsidRPr="005276A0">
        <w:rPr>
          <w:rStyle w:val="VerbatimChar"/>
          <w:color w:val="943634" w:themeColor="accent2" w:themeShade="BF"/>
        </w:rPr>
        <w:t>Number of layers in the base model:  780</w:t>
      </w:r>
    </w:p>
    <w:p w14:paraId="04EFBC4B" w14:textId="77777777" w:rsidR="000F4240" w:rsidRDefault="00000000">
      <w:pPr>
        <w:pStyle w:val="SourceCode"/>
      </w:pPr>
      <w:r>
        <w:rPr>
          <w:rStyle w:val="NormalTok"/>
        </w:rPr>
        <w:t xml:space="preserve">fine_tuning_learning_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5</w:t>
      </w:r>
      <w:r>
        <w:br/>
      </w: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proofErr w:type="gramStart"/>
      <w:r>
        <w:rPr>
          <w:rStyle w:val="NormalTok"/>
        </w:rPr>
        <w:t>tf.keras</w:t>
      </w:r>
      <w:proofErr w:type="gramEnd"/>
      <w:r>
        <w:rPr>
          <w:rStyle w:val="NormalTok"/>
        </w:rPr>
        <w:t>.optimizers.Adam(lr</w:t>
      </w:r>
      <w:r>
        <w:rPr>
          <w:rStyle w:val="OperatorTok"/>
        </w:rPr>
        <w:t>=</w:t>
      </w:r>
      <w:r>
        <w:rPr>
          <w:rStyle w:val="NormalTok"/>
        </w:rPr>
        <w:t>fine_tuning_learning_rate)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>=</w:t>
      </w:r>
      <w:r>
        <w:rPr>
          <w:rStyle w:val="NormalTok"/>
        </w:rPr>
        <w:t>tf.keras.losses.CategoricalCrossentropy(from_logit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>=</w:t>
      </w:r>
      <w:r>
        <w:rPr>
          <w:rStyle w:val="NormalTok"/>
        </w:rPr>
        <w:t>METRICS)</w:t>
      </w:r>
    </w:p>
    <w:p w14:paraId="7C174436" w14:textId="77777777" w:rsidR="000F4240" w:rsidRDefault="00000000">
      <w:pPr>
        <w:pStyle w:val="SourceCode"/>
      </w:pPr>
      <w:r>
        <w:rPr>
          <w:rStyle w:val="NormalTok"/>
        </w:rPr>
        <w:t>model.summary()</w:t>
      </w:r>
    </w:p>
    <w:p w14:paraId="23A0C9F3" w14:textId="77777777" w:rsidR="000F4240" w:rsidRPr="005276A0" w:rsidRDefault="00000000">
      <w:pPr>
        <w:pStyle w:val="SourceCode"/>
        <w:rPr>
          <w:color w:val="943634" w:themeColor="accent2" w:themeShade="BF"/>
        </w:rPr>
      </w:pPr>
      <w:r w:rsidRPr="005276A0">
        <w:rPr>
          <w:rStyle w:val="VerbatimChar"/>
          <w:color w:val="943634" w:themeColor="accent2" w:themeShade="BF"/>
        </w:rPr>
        <w:t>Model: "model"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Layer (type)                 Output Shape              Param # 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=================================================================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input_2 (InputLayer)         [(None, 240, 240, 3)]     0       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sequential (Sequential)      (None, 240, 240, 3)       0       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tf.math.truediv (TFOpLambda) (None, 240, 240, 3)       0       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tf.math.subtract (TFOpLambda (None, 240, 240, 3)       0       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inception_resnet_v2 (Functio (None, 6, 6, 1536)        54336736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global_average_pooling2d (Gl (None, 1536)              0       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dropout (Dropout)            (None, 1536)              0       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 xml:space="preserve">dense (Dense)                (None, 38)                58406     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=================================================================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Total params: 54,395,142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Trainable params: 13,028,070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Non-trainable params: 41,367,072</w:t>
      </w:r>
      <w:r w:rsidRPr="005276A0">
        <w:rPr>
          <w:color w:val="943634" w:themeColor="accent2" w:themeShade="BF"/>
        </w:rPr>
        <w:br/>
      </w:r>
      <w:r w:rsidRPr="005276A0">
        <w:rPr>
          <w:rStyle w:val="VerbatimChar"/>
          <w:color w:val="943634" w:themeColor="accent2" w:themeShade="BF"/>
        </w:rPr>
        <w:t>_________________________________________________________________</w:t>
      </w:r>
    </w:p>
    <w:p w14:paraId="6A702C57" w14:textId="77777777" w:rsidR="000F4240" w:rsidRDefault="00000000">
      <w:pPr>
        <w:pStyle w:val="SourceCode"/>
      </w:pPr>
      <w:r>
        <w:rPr>
          <w:rStyle w:val="BuiltInTok"/>
        </w:rPr>
        <w:t>len</w:t>
      </w:r>
      <w:r>
        <w:rPr>
          <w:rStyle w:val="NormalTok"/>
        </w:rPr>
        <w:t>(</w:t>
      </w:r>
      <w:proofErr w:type="gramStart"/>
      <w:r>
        <w:rPr>
          <w:rStyle w:val="NormalTok"/>
        </w:rPr>
        <w:t>model.trainable</w:t>
      </w:r>
      <w:proofErr w:type="gramEnd"/>
      <w:r>
        <w:rPr>
          <w:rStyle w:val="NormalTok"/>
        </w:rPr>
        <w:t>_variables)</w:t>
      </w:r>
    </w:p>
    <w:p w14:paraId="6C62073B" w14:textId="77777777" w:rsidR="000F4240" w:rsidRPr="005276A0" w:rsidRDefault="00000000">
      <w:pPr>
        <w:pStyle w:val="SourceCode"/>
        <w:rPr>
          <w:color w:val="943634" w:themeColor="accent2" w:themeShade="BF"/>
        </w:rPr>
      </w:pPr>
      <w:r w:rsidRPr="005276A0">
        <w:rPr>
          <w:rStyle w:val="VerbatimChar"/>
          <w:color w:val="943634" w:themeColor="accent2" w:themeShade="BF"/>
        </w:rPr>
        <w:t>52</w:t>
      </w:r>
    </w:p>
    <w:p w14:paraId="07BC456B" w14:textId="77777777" w:rsidR="000F4240" w:rsidRDefault="00000000">
      <w:pPr>
        <w:pStyle w:val="SourceCode"/>
      </w:pPr>
      <w:r>
        <w:rPr>
          <w:rStyle w:val="NormalTok"/>
        </w:rPr>
        <w:t xml:space="preserve">fine_tune_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NormalTok"/>
        </w:rPr>
        <w:t xml:space="preserve">total_epochs </w:t>
      </w:r>
      <w:proofErr w:type="gramStart"/>
      <w:r>
        <w:rPr>
          <w:rStyle w:val="OperatorTok"/>
        </w:rPr>
        <w:t>=</w:t>
      </w:r>
      <w:r>
        <w:rPr>
          <w:rStyle w:val="NormalTok"/>
        </w:rPr>
        <w:t xml:space="preserve">  initial</w:t>
      </w:r>
      <w:proofErr w:type="gramEnd"/>
      <w:r>
        <w:rPr>
          <w:rStyle w:val="NormalTok"/>
        </w:rPr>
        <w:t xml:space="preserve">_epochs </w:t>
      </w:r>
      <w:r>
        <w:rPr>
          <w:rStyle w:val="OperatorTok"/>
        </w:rPr>
        <w:t>+</w:t>
      </w:r>
      <w:r>
        <w:rPr>
          <w:rStyle w:val="NormalTok"/>
        </w:rPr>
        <w:t xml:space="preserve"> fine_tune_epochs</w:t>
      </w:r>
      <w:r>
        <w:br/>
      </w:r>
      <w:r>
        <w:br/>
      </w:r>
      <w:r>
        <w:rPr>
          <w:rStyle w:val="NormalTok"/>
        </w:rPr>
        <w:t xml:space="preserve">history_fine </w:t>
      </w:r>
      <w:r>
        <w:rPr>
          <w:rStyle w:val="OperatorTok"/>
        </w:rPr>
        <w:t>=</w:t>
      </w:r>
      <w:r>
        <w:rPr>
          <w:rStyle w:val="NormalTok"/>
        </w:rPr>
        <w:t xml:space="preserve"> model.fit(train_dataset,</w:t>
      </w:r>
      <w:r>
        <w:br/>
      </w:r>
      <w:r>
        <w:rPr>
          <w:rStyle w:val="NormalTok"/>
        </w:rPr>
        <w:t xml:space="preserve">                         epochs</w:t>
      </w:r>
      <w:r>
        <w:rPr>
          <w:rStyle w:val="OperatorTok"/>
        </w:rPr>
        <w:t>=</w:t>
      </w:r>
      <w:r>
        <w:rPr>
          <w:rStyle w:val="NormalTok"/>
        </w:rPr>
        <w:t>total_epochs,</w:t>
      </w:r>
      <w:r>
        <w:br/>
      </w:r>
      <w:r>
        <w:rPr>
          <w:rStyle w:val="NormalTok"/>
        </w:rPr>
        <w:t xml:space="preserve">                         initial_epoch</w:t>
      </w:r>
      <w:r>
        <w:rPr>
          <w:rStyle w:val="OperatorTok"/>
        </w:rPr>
        <w:t>=</w:t>
      </w:r>
      <w:r>
        <w:rPr>
          <w:rStyle w:val="NormalTok"/>
        </w:rPr>
        <w:t>history.epoch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validation_data</w:t>
      </w:r>
      <w:r>
        <w:rPr>
          <w:rStyle w:val="OperatorTok"/>
        </w:rPr>
        <w:t>=</w:t>
      </w:r>
      <w:r>
        <w:rPr>
          <w:rStyle w:val="NormalTok"/>
        </w:rPr>
        <w:t>validation_dataset)</w:t>
      </w:r>
    </w:p>
    <w:p w14:paraId="5CBFCB66" w14:textId="77777777" w:rsidR="000F4240" w:rsidRPr="00FB6BC7" w:rsidRDefault="00000000">
      <w:pPr>
        <w:pStyle w:val="SourceCode"/>
        <w:rPr>
          <w:color w:val="943634" w:themeColor="accent2" w:themeShade="BF"/>
        </w:rPr>
      </w:pPr>
      <w:r w:rsidRPr="00FB6BC7">
        <w:rPr>
          <w:rStyle w:val="VerbatimChar"/>
          <w:color w:val="943634" w:themeColor="accent2" w:themeShade="BF"/>
        </w:rPr>
        <w:t>Epoch 10/2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 xml:space="preserve">1358/1358 [==============================] - 4612s 3s/step - loss: 0.1686 - </w:t>
      </w:r>
      <w:r w:rsidRPr="00FB6BC7">
        <w:rPr>
          <w:rStyle w:val="VerbatimChar"/>
          <w:color w:val="943634" w:themeColor="accent2" w:themeShade="BF"/>
        </w:rPr>
        <w:lastRenderedPageBreak/>
        <w:t>tp: 48421.0000 - fp: 2225.0000 - tn: 1926548.0000 - fn: 3708.0000 - accuracy: 0.9417 - precision: 0.9561 - recall: 0.9289 - auc: 0.9986 - val_loss: 0.1119 - val_tp: 8311.0000 - val_fp: 257.0000 - val_tn: 321088.0000 - val_fn: 374.0000 - val_accuracy: 0.9623 - val_precision: 0.9700 - val_recall: 0.9569 - val_auc: 0.9994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Epoch 11/2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1358/1358 [==============================] - 4582s 3s/step - loss: 0.1174 - tp: 41435.0000 - fp: 1324.0000 - tn: 1606104.0000 - fn: 2009.0000 - accuracy: 0.9610 - precision: 0.9690 - recall: 0.9538 - auc: 0.9994 - val_loss: 0.0894 - val_tp: 8389.0000 - val_fp: 201.0000 - val_tn: 321144.0000 - val_fn: 296.0000 - val_accuracy: 0.9705 - val_precision: 0.9766 - val_recall: 0.9659 - val_auc: 0.999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Epoch 12/2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1358/1358 [==============================] - 4581s 3s/step - loss: 0.0936 - tp: 41898.0000 - fp: 1106.0000 - tn: 1606322.0000 - fn: 1546.0000 - accuracy: 0.9692 - precision: 0.9743 - recall: 0.9644 - auc: 0.9994 - val_loss: 0.0764 - val_tp: 8432.0000 - val_fp: 200.0000 - val_tn: 321145.0000 - val_fn: 253.0000 - val_accuracy: 0.9734 - val_precision: 0.9768 - val_recall: 0.9709 - val_auc: 0.9996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Epoch 13/2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1358/1358 [==============================] - 4591s 3s/step - loss: 0.0756 - tp: 42196.0000 - fp: 936.0000 - tn: 1606492.0000 - fn: 1248.0000 - accuracy: 0.9748 - precision: 0.9783 - recall: 0.9713 - auc: 0.9996 - val_loss: 0.0700 - val_tp: 8466.0000 - val_fp: 171.0000 - val_tn: 321174.0000 - val_fn: 219.0000 - val_accuracy: 0.9775 - val_precision: 0.9802 - val_recall: 0.9748 - val_auc: 0.9996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Epoch 14/2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1358/1358 [==============================] - 4612s 3s/step - loss: 0.0631 - tp: 42385.0000 - fp: 794.0000 - tn: 1606634.0000 - fn: 1059.0000 - accuracy: 0.9786 - precision: 0.9816 - recall: 0.9756 - auc: 0.9997 - val_loss: 0.0618 - val_tp: 8486.0000 - val_fp: 161.0000 - val_tn: 321184.0000 - val_fn: 199.0000 - val_accuracy: 0.9785 - val_precision: 0.9814 - val_recall: 0.9771 - val_auc: 0.9997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Epoch 15/2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1358/1358 [==============================] - 4636s 3s/step - loss: 0.0534 - tp: 42598.0000 - fp: 675.0000 - tn: 1606753.0000 - fn: 846.0000 - accuracy: 0.9823 - precision: 0.9844 - recall: 0.9805 - auc: 0.9998 - val_loss: 0.0579 - val_tp: 8499.0000 - val_fp: 147.0000 - val_tn: 321198.0000 - val_fn: 186.0000 - val_accuracy: 0.9804 - val_precision: 0.9830 - val_recall: 0.9786 - val_auc: 0.9997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Epoch 16/2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1358/1358 [==============================] - 4634s 3s/step - loss: 0.0468 - tp: 42669.0000 - fp: 622.0000 - tn: 1606806.0000 - fn: 775.0000 - accuracy: 0.9837 - precision: 0.9856 - recall: 0.9822 - auc: 0.9998 - val_loss: 0.0703 - val_tp: 8477.0000 - val_fp: 182.0000 - val_tn: 321163.0000 - val_fn: 208.0000 - val_accuracy: 0.9772 - val_precision: 0.9790 - val_recall: 0.9761 - val_auc: 0.9992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Epoch 17/2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 xml:space="preserve">1358/1358 [==============================] - 4655s 3s/step - loss: 0.0424 - tp: 42733.0000 - fp: 570.0000 - tn: 1606858.0000 - fn: 711.0000 - accuracy: </w:t>
      </w:r>
      <w:r w:rsidRPr="00FB6BC7">
        <w:rPr>
          <w:rStyle w:val="VerbatimChar"/>
          <w:color w:val="943634" w:themeColor="accent2" w:themeShade="BF"/>
        </w:rPr>
        <w:lastRenderedPageBreak/>
        <w:t>0.9852 - precision: 0.9868 - recall: 0.9836 - auc: 0.9998 - val_loss: 0.0575 - val_tp: 8508.0000 - val_fp: 154.0000 - val_tn: 321191.0000 - val_fn: 177.0000 - val_accuracy: 0.9808 - val_precision: 0.9822 - val_recall: 0.9796 - val_auc: 0.9997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Epoch 18/2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1358/1358 [==============================] - 4669s 3s/step - loss: 0.0384 - tp: 42804.0000 - fp: 530.0000 - tn: 1606898.0000 - fn: 640.0000 - accuracy: 0.9863 - precision: 0.9878 - recall: 0.9853 - auc: 0.9999 - val_loss: 0.0546 - val_tp: 8517.0000 - val_fp: 149.0000 - val_tn: 321196.0000 - val_fn: 168.0000 - val_accuracy: 0.9816 - val_precision: 0.9828 - val_recall: 0.9807 - val_auc: 0.9994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Epoch 19/2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1358/1358 [==============================] - 4668s 3s/step - loss: 0.0334 - tp: 42908.0000 - fp: 461.0000 - tn: 1606967.0000 - fn: 536.0000 - accuracy: 0.9885 - precision: 0.9894 - recall: 0.9877 - auc: 0.9999 - val_loss: 0.0673 - val_tp: 8470.0000 - val_fp: 187.0000 - val_tn: 321158.0000 - val_fn: 215.0000 - val_accuracy: 0.9769 - val_precision: 0.9784 - val_recall: 0.9752 - val_auc: 0.9992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Epoch 20/2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1358/1358 [==============================] - 4661s 3s/step - loss: 0.0309 - tp: 42971.0000 - fp: 395.0000 - tn: 1607033.0000 - fn: 473.0000 - accuracy: 0.9898 - precision: 0.9909 - recall: 0.9891 - auc: 0.9998 - val_loss: 0.0522 - val_tp: 8533.0000 - val_fp: 130.0000 - val_tn: 321215.0000 - val_fn: 152.0000 - val_accuracy: 0.9835 - val_precision: 0.9850 - val_recall: 0.9825 - val_auc: 0.9991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Epoch 21/2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1358/1358 [==============================] - 4654s 3s/step - loss: 0.0289 - tp: 42979.0000 - fp: 401.0000 - tn: 1607027.0000 - fn: 465.0000 - accuracy: 0.9900 - precision: 0.9908 - recall: 0.9893 - auc: 0.9999 - val_loss: 0.0501 - val_tp: 8534.0000 - val_fp: 134.0000 - val_tn: 321211.0000 - val_fn: 151.0000 - val_accuracy: 0.9831 - val_precision: 0.9845 - val_recall: 0.9826 - val_auc: 0.9994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Epoch 22/2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1358/1358 [==============================] - 4656s 3s/step - loss: 0.0256 - tp: 43035.0000 - fp: 350.0000 - tn: 1607078.0000 - fn: 409.0000 - accuracy: 0.9913 - precision: 0.9919 - recall: 0.9906 - auc: 0.9999 - val_loss: 0.0508 - val_tp: 8528.0000 - val_fp: 138.0000 - val_tn: 321207.0000 - val_fn: 157.0000 - val_accuracy: 0.9830 - val_precision: 0.9841 - val_recall: 0.9819 - val_auc: 0.999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Epoch 23/2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1358/1358 [==============================] - 4664s 3s/step - loss: 0.0232 - tp: 43090.0000 - fp: 310.0000 - tn: 1607118.0000 - fn: 354.0000 - accuracy: 0.9925 - precision: 0.9929 - recall: 0.9919 - auc: 0.9999 - val_loss: 0.0457 - val_tp: 8554.0000 - val_fp: 124.0000 - val_tn: 321221.0000 - val_fn: 131.0000 - val_accuracy: 0.9854 - val_precision: 0.9857 - val_recall: 0.9849 - val_auc: 0.9994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Epoch 24/2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 xml:space="preserve">1358/1358 [==============================] - 4670s 3s/step - loss: 0.0229 - tp: 43093.0000 - fp: 299.0000 - tn: 1607129.0000 - fn: 351.0000 - accuracy: 0.9924 - precision: 0.9931 - recall: 0.9919 - auc: 0.9999 - val_loss: 0.0419 </w:t>
      </w:r>
      <w:r w:rsidRPr="00FB6BC7">
        <w:rPr>
          <w:rStyle w:val="VerbatimChar"/>
          <w:color w:val="943634" w:themeColor="accent2" w:themeShade="BF"/>
        </w:rPr>
        <w:lastRenderedPageBreak/>
        <w:t>- val_tp: 8561.0000 - val_fp: 107.0000 - val_tn: 321238.0000 - val_fn: 124.0000 - val_accuracy: 0.9866 - val_precision: 0.9877 - val_recall: 0.9857 - val_auc: 0.9997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Epoch 25/2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1358/1358 [==============================] - 4667s 3s/step - loss: 0.0212 - tp: 43111.0000 - fp: 295.0000 - tn: 1607133.0000 - fn: 333.0000 - accuracy: 0.9929 - precision: 0.9932 - recall: 0.9923 - auc: 0.9999 - val_loss: 0.0521 - val_tp: 8539.0000 - val_fp: 135.0000 - val_tn: 321210.0000 - val_fn: 146.0000 - val_accuracy: 0.9840 - val_precision: 0.9844 - val_recall: 0.9832 - val_auc: 0.9992</w:t>
      </w:r>
    </w:p>
    <w:p w14:paraId="44EAE45E" w14:textId="77777777" w:rsidR="000F4240" w:rsidRDefault="00000000">
      <w:pPr>
        <w:pStyle w:val="SourceCode"/>
      </w:pPr>
      <w:r>
        <w:rPr>
          <w:rStyle w:val="NormalTok"/>
        </w:rPr>
        <w:t xml:space="preserve">acc </w:t>
      </w:r>
      <w:r>
        <w:rPr>
          <w:rStyle w:val="OperatorTok"/>
        </w:rPr>
        <w:t>=</w:t>
      </w:r>
      <w:r>
        <w:rPr>
          <w:rStyle w:val="NormalTok"/>
        </w:rPr>
        <w:t xml:space="preserve"> []          </w:t>
      </w:r>
      <w:r>
        <w:br/>
      </w:r>
      <w:r>
        <w:rPr>
          <w:rStyle w:val="NormalTok"/>
        </w:rPr>
        <w:t xml:space="preserve">val_acc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loss </w:t>
      </w:r>
      <w:r>
        <w:rPr>
          <w:rStyle w:val="OperatorTok"/>
        </w:rPr>
        <w:t>=</w:t>
      </w:r>
      <w:r>
        <w:rPr>
          <w:rStyle w:val="NormalTok"/>
        </w:rPr>
        <w:t xml:space="preserve"> []     </w:t>
      </w:r>
      <w:r>
        <w:br/>
      </w:r>
      <w:r>
        <w:rPr>
          <w:rStyle w:val="NormalTok"/>
        </w:rPr>
        <w:t xml:space="preserve">val_los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>+=</w:t>
      </w:r>
      <w:r>
        <w:rPr>
          <w:rStyle w:val="NormalTok"/>
        </w:rPr>
        <w:t xml:space="preserve"> history_fine.history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_acc </w:t>
      </w:r>
      <w:r>
        <w:rPr>
          <w:rStyle w:val="OperatorTok"/>
        </w:rPr>
        <w:t>+=</w:t>
      </w:r>
      <w:r>
        <w:rPr>
          <w:rStyle w:val="NormalTok"/>
        </w:rPr>
        <w:t xml:space="preserve"> history_fine.history[</w:t>
      </w:r>
      <w:r>
        <w:rPr>
          <w:rStyle w:val="StringTok"/>
        </w:rPr>
        <w:t>'val_accuracy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loss </w:t>
      </w:r>
      <w:r>
        <w:rPr>
          <w:rStyle w:val="OperatorTok"/>
        </w:rPr>
        <w:t>+=</w:t>
      </w:r>
      <w:r>
        <w:rPr>
          <w:rStyle w:val="NormalTok"/>
        </w:rPr>
        <w:t xml:space="preserve"> history_fine.history[</w:t>
      </w:r>
      <w:r>
        <w:rPr>
          <w:rStyle w:val="StringTok"/>
        </w:rPr>
        <w:t>'los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_loss </w:t>
      </w:r>
      <w:r>
        <w:rPr>
          <w:rStyle w:val="OperatorTok"/>
        </w:rPr>
        <w:t>+=</w:t>
      </w:r>
      <w:r>
        <w:rPr>
          <w:rStyle w:val="NormalTok"/>
        </w:rPr>
        <w:t xml:space="preserve"> history_fine.history[</w:t>
      </w:r>
      <w:r>
        <w:rPr>
          <w:rStyle w:val="StringTok"/>
        </w:rPr>
        <w:t>'val_loss'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acc, label</w:t>
      </w:r>
      <w:r>
        <w:rPr>
          <w:rStyle w:val="OperatorTok"/>
        </w:rPr>
        <w:t>=</w:t>
      </w:r>
      <w:r>
        <w:rPr>
          <w:rStyle w:val="StringTok"/>
        </w:rPr>
        <w:t>'Training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val_acc, label</w:t>
      </w:r>
      <w:r>
        <w:rPr>
          <w:rStyle w:val="OperatorTok"/>
        </w:rPr>
        <w:t>=</w:t>
      </w:r>
      <w:r>
        <w:rPr>
          <w:rStyle w:val="StringTok"/>
        </w:rPr>
        <w:t>'Validation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im([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plot([initial_epochs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initial_epochs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plt.ylim(), label</w:t>
      </w:r>
      <w:r>
        <w:rPr>
          <w:rStyle w:val="OperatorTok"/>
        </w:rPr>
        <w:t>=</w:t>
      </w:r>
      <w:r>
        <w:rPr>
          <w:rStyle w:val="StringTok"/>
        </w:rPr>
        <w:t>'Start Fine Tun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lower 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raining and Validation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loss, label</w:t>
      </w:r>
      <w:r>
        <w:rPr>
          <w:rStyle w:val="OperatorTok"/>
        </w:rPr>
        <w:t>=</w:t>
      </w:r>
      <w:r>
        <w:rPr>
          <w:rStyle w:val="StringTok"/>
        </w:rPr>
        <w:t>'Training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val_loss, label</w:t>
      </w:r>
      <w:r>
        <w:rPr>
          <w:rStyle w:val="OperatorTok"/>
        </w:rPr>
        <w:t>=</w:t>
      </w:r>
      <w:r>
        <w:rPr>
          <w:rStyle w:val="StringTok"/>
        </w:rPr>
        <w:t>'Validation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im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plot([initial_epochs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initial_epochs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plt.ylim(), label</w:t>
      </w:r>
      <w:r>
        <w:rPr>
          <w:rStyle w:val="OperatorTok"/>
        </w:rPr>
        <w:t>=</w:t>
      </w:r>
      <w:r>
        <w:rPr>
          <w:rStyle w:val="StringTok"/>
        </w:rPr>
        <w:t>'Start Fine Tun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raining and Validation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epoc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Cross Entrop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247BB99" w14:textId="77777777" w:rsidR="000F424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3A84D7B" wp14:editId="4AB15E12">
            <wp:extent cx="5334000" cy="5167312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09bc5371de6c5020257a056460809fcd0978e2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F4A112" w14:textId="77777777" w:rsidR="000F4240" w:rsidRDefault="00000000">
      <w:pPr>
        <w:pStyle w:val="SourceCode"/>
      </w:pPr>
      <w:r>
        <w:rPr>
          <w:rStyle w:val="NormalTok"/>
        </w:rPr>
        <w:t>plot_metrics(history_fine)</w:t>
      </w:r>
    </w:p>
    <w:p w14:paraId="07D3E3C5" w14:textId="77777777" w:rsidR="000F424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172B215" wp14:editId="7826856D">
            <wp:extent cx="5334000" cy="2701046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5008787a71a7c61ae6ec0f2b82938bf43c55d61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D5B7D5" w14:textId="77777777" w:rsidR="000F4240" w:rsidRDefault="00000000">
      <w:pPr>
        <w:pStyle w:val="SourceCode"/>
      </w:pP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model.evaluate(test_dataset)</w:t>
      </w:r>
    </w:p>
    <w:p w14:paraId="2FFA5A38" w14:textId="77777777" w:rsidR="000F4240" w:rsidRPr="00FB6BC7" w:rsidRDefault="00000000">
      <w:pPr>
        <w:pStyle w:val="SourceCode"/>
        <w:rPr>
          <w:color w:val="943634" w:themeColor="accent2" w:themeShade="BF"/>
        </w:rPr>
      </w:pPr>
      <w:r w:rsidRPr="00FB6BC7">
        <w:rPr>
          <w:rStyle w:val="VerbatimChar"/>
          <w:color w:val="943634" w:themeColor="accent2" w:themeShade="BF"/>
        </w:rPr>
        <w:t>68/68 [==============================] - 151s 2s/step - loss: 0.0483 - tp: 2143.0000 - fp: 30.0000 - tn: 80482.0000 - fn: 33.0000 - accuracy: 0.9853 - precision: 0.9862 - recall: 0.9848 - auc: 0.9995</w:t>
      </w:r>
    </w:p>
    <w:p w14:paraId="3263E924" w14:textId="77777777" w:rsidR="000F4240" w:rsidRDefault="00000000">
      <w:pPr>
        <w:pStyle w:val="SourceCode"/>
      </w:pPr>
      <w:r>
        <w:rPr>
          <w:rStyle w:val="NormalTok"/>
        </w:rPr>
        <w:t xml:space="preserve">metric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loss"</w:t>
      </w:r>
      <w:r>
        <w:rPr>
          <w:rStyle w:val="NormalTok"/>
        </w:rPr>
        <w:t xml:space="preserve">, </w:t>
      </w:r>
      <w:r>
        <w:rPr>
          <w:rStyle w:val="StringTok"/>
        </w:rPr>
        <w:t>"tp"</w:t>
      </w:r>
      <w:r>
        <w:rPr>
          <w:rStyle w:val="NormalTok"/>
        </w:rPr>
        <w:t xml:space="preserve">, </w:t>
      </w:r>
      <w:r>
        <w:rPr>
          <w:rStyle w:val="StringTok"/>
        </w:rPr>
        <w:t>"fp"</w:t>
      </w:r>
      <w:r>
        <w:rPr>
          <w:rStyle w:val="NormalTok"/>
        </w:rPr>
        <w:t xml:space="preserve">, </w:t>
      </w:r>
      <w:r>
        <w:rPr>
          <w:rStyle w:val="StringTok"/>
        </w:rPr>
        <w:t>"tn"</w:t>
      </w:r>
      <w:r>
        <w:rPr>
          <w:rStyle w:val="NormalTok"/>
        </w:rPr>
        <w:t xml:space="preserve">, </w:t>
      </w:r>
      <w:r>
        <w:rPr>
          <w:rStyle w:val="StringTok"/>
        </w:rPr>
        <w:t>"fn"</w:t>
      </w:r>
      <w:r>
        <w:rPr>
          <w:rStyle w:val="NormalTok"/>
        </w:rPr>
        <w:t xml:space="preserve">, 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StringTok"/>
        </w:rPr>
        <w:t>"precision"</w:t>
      </w:r>
      <w:r>
        <w:rPr>
          <w:rStyle w:val="NormalTok"/>
        </w:rPr>
        <w:t xml:space="preserve">, </w:t>
      </w:r>
      <w:r>
        <w:rPr>
          <w:rStyle w:val="StringTok"/>
        </w:rPr>
        <w:t>"recall"</w:t>
      </w:r>
      <w:r>
        <w:rPr>
          <w:rStyle w:val="NormalTok"/>
        </w:rPr>
        <w:t xml:space="preserve">, </w:t>
      </w:r>
      <w:r>
        <w:rPr>
          <w:rStyle w:val="StringTok"/>
        </w:rPr>
        <w:t>"auc"</w:t>
      </w:r>
      <w:r>
        <w:rPr>
          <w:rStyle w:val="NormalTok"/>
        </w:rPr>
        <w:t>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result)):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BuiltIn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r>
        <w:rPr>
          <w:rStyle w:val="SpecialCharTok"/>
        </w:rPr>
        <w:t>{}</w:t>
      </w:r>
      <w:r>
        <w:rPr>
          <w:rStyle w:val="StringTok"/>
        </w:rPr>
        <w:t xml:space="preserve"> 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metrics[i],</w:t>
      </w:r>
      <w:r>
        <w:rPr>
          <w:rStyle w:val="BuiltInTok"/>
        </w:rPr>
        <w:t>round</w:t>
      </w:r>
      <w:r>
        <w:rPr>
          <w:rStyle w:val="NormalTok"/>
        </w:rPr>
        <w:t xml:space="preserve">(result[i], </w:t>
      </w:r>
      <w:r>
        <w:rPr>
          <w:rStyle w:val="DecValTok"/>
        </w:rPr>
        <w:t>3</w:t>
      </w:r>
      <w:r>
        <w:rPr>
          <w:rStyle w:val="NormalTok"/>
        </w:rPr>
        <w:t>)))</w:t>
      </w:r>
    </w:p>
    <w:p w14:paraId="3DF3D8E7" w14:textId="77777777" w:rsidR="000F4240" w:rsidRPr="00FB6BC7" w:rsidRDefault="00000000">
      <w:pPr>
        <w:pStyle w:val="SourceCode"/>
        <w:rPr>
          <w:color w:val="943634" w:themeColor="accent2" w:themeShade="BF"/>
        </w:rPr>
      </w:pPr>
      <w:proofErr w:type="gramStart"/>
      <w:r w:rsidRPr="00FB6BC7">
        <w:rPr>
          <w:rStyle w:val="VerbatimChar"/>
          <w:color w:val="943634" w:themeColor="accent2" w:themeShade="BF"/>
        </w:rPr>
        <w:t>loss :</w:t>
      </w:r>
      <w:proofErr w:type="gramEnd"/>
      <w:r w:rsidRPr="00FB6BC7">
        <w:rPr>
          <w:rStyle w:val="VerbatimChar"/>
          <w:color w:val="943634" w:themeColor="accent2" w:themeShade="BF"/>
        </w:rPr>
        <w:t xml:space="preserve"> 0.048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tp : 2143.0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fp : 30.0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tn : 80482.0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fn : 33.0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accuracy : 0.98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precision : 0.986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recall : 0.985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auc : 1.0</w:t>
      </w:r>
    </w:p>
    <w:p w14:paraId="4ED4F30E" w14:textId="77777777" w:rsidR="000F4240" w:rsidRDefault="00000000">
      <w:pPr>
        <w:pStyle w:val="SourceCode"/>
      </w:pPr>
      <w:r>
        <w:rPr>
          <w:rStyle w:val="CommentTok"/>
        </w:rPr>
        <w:t>#Retrieve a batch of images from the test set</w:t>
      </w:r>
      <w:r>
        <w:br/>
      </w:r>
      <w:r>
        <w:rPr>
          <w:rStyle w:val="NormalTok"/>
        </w:rPr>
        <w:t xml:space="preserve">image_batch, label_batch </w:t>
      </w:r>
      <w:r>
        <w:rPr>
          <w:rStyle w:val="OperatorTok"/>
        </w:rPr>
        <w:t>=</w:t>
      </w:r>
      <w:r>
        <w:rPr>
          <w:rStyle w:val="NormalTok"/>
        </w:rPr>
        <w:t xml:space="preserve"> test_dataset.as_numpy_iterator().</w:t>
      </w:r>
      <w:r>
        <w:rPr>
          <w:rStyle w:val="BuiltInTok"/>
        </w:rPr>
        <w:t>n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model.predict_on_batch(image_batch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tf.nn.softmax(predictions)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 xml:space="preserve">(np.argmax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predictions.numpy(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Predictions: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prediction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Labels: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BuiltInTok"/>
        </w:rPr>
        <w:t>list</w:t>
      </w:r>
      <w:r>
        <w:rPr>
          <w:rStyle w:val="NormalTok"/>
        </w:rPr>
        <w:t xml:space="preserve">(np.argmax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label_batch)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range</w:t>
      </w:r>
      <w:r>
        <w:rPr>
          <w:rStyle w:val="NormalTok"/>
        </w:rPr>
        <w:t>(</w:t>
      </w:r>
      <w:proofErr w:type="gramEnd"/>
      <w:r>
        <w:rPr>
          <w:rStyle w:val="DecValTok"/>
        </w:rPr>
        <w:t>9</w:t>
      </w:r>
      <w:r>
        <w:rPr>
          <w:rStyle w:val="NormalTok"/>
        </w:rPr>
        <w:t>):</w:t>
      </w:r>
      <w:r>
        <w:br/>
      </w:r>
      <w:r>
        <w:rPr>
          <w:rStyle w:val="NormalTok"/>
        </w:rPr>
        <w:lastRenderedPageBreak/>
        <w:t xml:space="preserve">  ax </w:t>
      </w:r>
      <w:r>
        <w:rPr>
          <w:rStyle w:val="OperatorTok"/>
        </w:rPr>
        <w:t>=</w:t>
      </w:r>
      <w:r>
        <w:rPr>
          <w:rStyle w:val="NormalTok"/>
        </w:rPr>
        <w:t xml:space="preserve"> plt.subplot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imshow(image_batch[i].astype(</w:t>
      </w:r>
      <w:r>
        <w:rPr>
          <w:rStyle w:val="StringTok"/>
        </w:rPr>
        <w:t>"uint8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plt.title(class_names[predictions[i]])</w:t>
      </w:r>
      <w:r>
        <w:br/>
      </w:r>
      <w:r>
        <w:rPr>
          <w:rStyle w:val="NormalTok"/>
        </w:rPr>
        <w:t xml:space="preserve">  plt.axis(</w:t>
      </w:r>
      <w:r>
        <w:rPr>
          <w:rStyle w:val="StringTok"/>
        </w:rPr>
        <w:t>"off"</w:t>
      </w:r>
      <w:r>
        <w:rPr>
          <w:rStyle w:val="NormalTok"/>
        </w:rPr>
        <w:t>)</w:t>
      </w:r>
    </w:p>
    <w:p w14:paraId="5A7D3175" w14:textId="77777777" w:rsidR="000F4240" w:rsidRPr="00FB6BC7" w:rsidRDefault="00000000">
      <w:pPr>
        <w:pStyle w:val="SourceCode"/>
        <w:rPr>
          <w:color w:val="943634" w:themeColor="accent2" w:themeShade="BF"/>
        </w:rPr>
      </w:pPr>
      <w:r w:rsidRPr="00FB6BC7">
        <w:rPr>
          <w:rStyle w:val="VerbatimChar"/>
          <w:color w:val="943634" w:themeColor="accent2" w:themeShade="BF"/>
        </w:rPr>
        <w:t>Predictions: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 xml:space="preserve"> [12, 24, 10, 29, 24, 16, 19, 30, 16, 29, 35, 11, 31, 35, 11, 4, 24, 16, 11, 21, 35, 16, 16, 16, 35, 0, 4, 5, 4, 13, 35, 33]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Labels:</w:t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 xml:space="preserve"> [12, 24, 10, 29, 24, 16, 19, 30, 16, 29, 35, 11, 31, 35, 11, 4, 24, 16, 11, 21, 35, 16, 16, 16, 35, 0, 4, 5, 4, 13, 35, 33]</w:t>
      </w:r>
    </w:p>
    <w:p w14:paraId="0FDF3963" w14:textId="77777777" w:rsidR="000F4240" w:rsidRDefault="00000000">
      <w:pPr>
        <w:pStyle w:val="FirstParagraph"/>
      </w:pPr>
      <w:r>
        <w:rPr>
          <w:noProof/>
        </w:rPr>
        <w:drawing>
          <wp:inline distT="0" distB="0" distL="0" distR="0" wp14:anchorId="78D99078" wp14:editId="4D883EC2">
            <wp:extent cx="5334000" cy="530617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9ee980c218f31b9e0a53969016a51b979f56485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A94351" w14:textId="77777777" w:rsidR="000F4240" w:rsidRDefault="00000000">
      <w:pPr>
        <w:pStyle w:val="Heading1"/>
      </w:pPr>
      <w:bookmarkStart w:id="12" w:name="save-model"/>
      <w:r>
        <w:t>Save Model</w:t>
      </w:r>
    </w:p>
    <w:bookmarkEnd w:id="12"/>
    <w:p w14:paraId="55881E51" w14:textId="77777777" w:rsidR="000F4240" w:rsidRDefault="00000000">
      <w:pPr>
        <w:pStyle w:val="SourceCode"/>
      </w:pPr>
      <w:r>
        <w:rPr>
          <w:rStyle w:val="CommentTok"/>
        </w:rPr>
        <w:t># save model in JSON format</w:t>
      </w:r>
      <w:r>
        <w:br/>
      </w:r>
      <w:r>
        <w:rPr>
          <w:rStyle w:val="NormalTok"/>
        </w:rPr>
        <w:t xml:space="preserve">model_json </w:t>
      </w:r>
      <w:r>
        <w:rPr>
          <w:rStyle w:val="OperatorTok"/>
        </w:rPr>
        <w:t>=</w:t>
      </w:r>
      <w:r>
        <w:rPr>
          <w:rStyle w:val="NormalTok"/>
        </w:rPr>
        <w:t xml:space="preserve"> model.to_json()</w:t>
      </w:r>
      <w:r>
        <w:br/>
      </w:r>
      <w:r>
        <w:rPr>
          <w:rStyle w:val="NormalTok"/>
        </w:rPr>
        <w:lastRenderedPageBreak/>
        <w:t xml:space="preserve">json_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model_weights.json"</w:t>
      </w:r>
      <w:r>
        <w:rPr>
          <w:rStyle w:val="NormalTok"/>
        </w:rPr>
        <w:t xml:space="preserve">, </w:t>
      </w:r>
      <w:r>
        <w:rPr>
          <w:rStyle w:val="StringTok"/>
        </w:rPr>
        <w:t>"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json_file.write(model_jso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 saved in JSON format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># save training weights in h5 file</w:t>
      </w:r>
      <w:r>
        <w:br/>
      </w:r>
      <w:r>
        <w:rPr>
          <w:rStyle w:val="NormalTok"/>
        </w:rPr>
        <w:t>model.save_weights(</w:t>
      </w:r>
      <w:r>
        <w:rPr>
          <w:rStyle w:val="StringTok"/>
        </w:rPr>
        <w:t>"model_weights.h5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Model weights saved!"</w:t>
      </w:r>
      <w:r>
        <w:rPr>
          <w:rStyle w:val="NormalTok"/>
        </w:rPr>
        <w:t>)</w:t>
      </w:r>
    </w:p>
    <w:p w14:paraId="61FFE37D" w14:textId="77777777" w:rsidR="000F4240" w:rsidRPr="00FB6BC7" w:rsidRDefault="00000000">
      <w:pPr>
        <w:pStyle w:val="SourceCode"/>
        <w:rPr>
          <w:color w:val="943634" w:themeColor="accent2" w:themeShade="BF"/>
        </w:rPr>
      </w:pPr>
      <w:r w:rsidRPr="00FB6BC7">
        <w:rPr>
          <w:rStyle w:val="VerbatimChar"/>
          <w:color w:val="943634" w:themeColor="accent2" w:themeShade="BF"/>
        </w:rPr>
        <w:t>Model saved in JSON format!</w:t>
      </w:r>
      <w:r w:rsidRPr="00FB6BC7">
        <w:rPr>
          <w:color w:val="943634" w:themeColor="accent2" w:themeShade="BF"/>
        </w:rPr>
        <w:br/>
      </w:r>
      <w:r w:rsidRPr="00FB6BC7">
        <w:rPr>
          <w:color w:val="943634" w:themeColor="accent2" w:themeShade="BF"/>
        </w:rPr>
        <w:br/>
      </w:r>
      <w:r w:rsidRPr="00FB6BC7">
        <w:rPr>
          <w:rStyle w:val="VerbatimChar"/>
          <w:color w:val="943634" w:themeColor="accent2" w:themeShade="BF"/>
        </w:rPr>
        <w:t>Model weights saved!</w:t>
      </w:r>
    </w:p>
    <w:p w14:paraId="30C72474" w14:textId="77777777" w:rsidR="000F4240" w:rsidRDefault="00000000">
      <w:pPr>
        <w:pStyle w:val="SourceCode"/>
      </w:pPr>
      <w:proofErr w:type="gramStart"/>
      <w:r>
        <w:rPr>
          <w:rStyle w:val="NormalTok"/>
        </w:rPr>
        <w:t>model.save</w:t>
      </w:r>
      <w:proofErr w:type="gramEnd"/>
      <w:r>
        <w:rPr>
          <w:rStyle w:val="NormalTok"/>
        </w:rPr>
        <w:t>(</w:t>
      </w:r>
      <w:r>
        <w:rPr>
          <w:rStyle w:val="StringTok"/>
        </w:rPr>
        <w:t>"inception_V3.0_fineTuning.h5"</w:t>
      </w:r>
      <w:r>
        <w:rPr>
          <w:rStyle w:val="NormalTok"/>
        </w:rPr>
        <w:t>)</w:t>
      </w:r>
    </w:p>
    <w:sectPr w:rsidR="000F42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67354" w14:textId="77777777" w:rsidR="009627E1" w:rsidRDefault="009627E1">
      <w:pPr>
        <w:spacing w:after="0"/>
      </w:pPr>
      <w:r>
        <w:separator/>
      </w:r>
    </w:p>
  </w:endnote>
  <w:endnote w:type="continuationSeparator" w:id="0">
    <w:p w14:paraId="4350A48D" w14:textId="77777777" w:rsidR="009627E1" w:rsidRDefault="009627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F1BA0" w14:textId="77777777" w:rsidR="009627E1" w:rsidRDefault="009627E1">
      <w:r>
        <w:separator/>
      </w:r>
    </w:p>
  </w:footnote>
  <w:footnote w:type="continuationSeparator" w:id="0">
    <w:p w14:paraId="42AB8C0E" w14:textId="77777777" w:rsidR="009627E1" w:rsidRDefault="009627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3886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51462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yNLEwMzU3srQ0sDBR0lEKTi0uzszPAykwrAUAX/73CCwAAAA="/>
  </w:docVars>
  <w:rsids>
    <w:rsidRoot w:val="000F4240"/>
    <w:rsid w:val="000F4240"/>
    <w:rsid w:val="004572C8"/>
    <w:rsid w:val="005276A0"/>
    <w:rsid w:val="009627E1"/>
    <w:rsid w:val="00981407"/>
    <w:rsid w:val="009E64A3"/>
    <w:rsid w:val="00DC7A71"/>
    <w:rsid w:val="00FB6B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3782D"/>
  <w15:docId w15:val="{550D0560-F7AF-44BF-BC56-24687F63A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2</Pages>
  <Words>5057</Words>
  <Characters>28825</Characters>
  <Application>Microsoft Office Word</Application>
  <DocSecurity>0</DocSecurity>
  <Lines>24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bhishek Kandel</cp:lastModifiedBy>
  <cp:revision>4</cp:revision>
  <dcterms:created xsi:type="dcterms:W3CDTF">2022-07-02T01:51:00Z</dcterms:created>
  <dcterms:modified xsi:type="dcterms:W3CDTF">2022-07-02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